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0C863" w14:textId="1096BD84" w:rsidR="00306596" w:rsidRPr="00AB4C38" w:rsidRDefault="006E0EA5" w:rsidP="00306596">
      <w:pPr>
        <w:spacing w:after="0"/>
        <w:rPr>
          <w:rFonts w:ascii="Times New Roman" w:hAnsi="Times New Roman" w:cs="Times New Roman"/>
          <w:sz w:val="26"/>
          <w:szCs w:val="26"/>
        </w:rPr>
      </w:pPr>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F51AC6">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7931C5">
        <w:rPr>
          <w:rFonts w:ascii="Times New Roman" w:hAnsi="Times New Roman" w:cs="Times New Roman"/>
        </w:rPr>
        <w:t>April 11</w:t>
      </w:r>
      <w:r w:rsidR="0096432A">
        <w:rPr>
          <w:rFonts w:ascii="Times New Roman" w:hAnsi="Times New Roman" w:cs="Times New Roman"/>
        </w:rPr>
        <w:t>, 202</w:t>
      </w:r>
      <w:r w:rsidR="00A11E90">
        <w:rPr>
          <w:rFonts w:ascii="Times New Roman" w:hAnsi="Times New Roman" w:cs="Times New Roman"/>
        </w:rPr>
        <w:t>3</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7931C5">
        <w:rPr>
          <w:rFonts w:ascii="Times New Roman" w:hAnsi="Times New Roman" w:cs="Times New Roman"/>
          <w:sz w:val="24"/>
          <w:szCs w:val="24"/>
        </w:rPr>
        <w:t xml:space="preserve">Chuck Not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7931C5">
        <w:rPr>
          <w:rFonts w:ascii="Times New Roman" w:hAnsi="Times New Roman" w:cs="Times New Roman"/>
          <w:sz w:val="24"/>
          <w:szCs w:val="24"/>
        </w:rPr>
        <w:t>Also present were Township Manager Michelle Reddick and Planning &amp; Zoning Administrative Assistant Sherri Griffith. Matt Murray, Dave De</w:t>
      </w:r>
      <w:r w:rsidR="00A9411C">
        <w:rPr>
          <w:rFonts w:ascii="Times New Roman" w:hAnsi="Times New Roman" w:cs="Times New Roman"/>
          <w:sz w:val="24"/>
          <w:szCs w:val="24"/>
        </w:rPr>
        <w:t>Long, Joseph Gangi, and Christie Zarach</w:t>
      </w:r>
      <w:r w:rsidR="007931C5">
        <w:rPr>
          <w:rFonts w:ascii="Times New Roman" w:hAnsi="Times New Roman" w:cs="Times New Roman"/>
          <w:sz w:val="24"/>
          <w:szCs w:val="24"/>
        </w:rPr>
        <w:t>.</w:t>
      </w:r>
    </w:p>
    <w:p w14:paraId="6934A7A4" w14:textId="77777777" w:rsidR="00706519" w:rsidRDefault="00706519" w:rsidP="00C2203E">
      <w:pPr>
        <w:spacing w:after="0"/>
        <w:rPr>
          <w:rFonts w:ascii="Times New Roman" w:hAnsi="Times New Roman" w:cs="Times New Roman"/>
          <w:b/>
          <w:sz w:val="24"/>
          <w:szCs w:val="24"/>
          <w:u w:val="single"/>
        </w:rPr>
      </w:pPr>
    </w:p>
    <w:p w14:paraId="67F8D726" w14:textId="523227FB" w:rsidR="00C2203E" w:rsidRDefault="00E228C1" w:rsidP="00C2203E">
      <w:pPr>
        <w:spacing w:after="0"/>
        <w:rPr>
          <w:rFonts w:ascii="Times New Roman" w:hAnsi="Times New Roman" w:cs="Times New Roman"/>
          <w:sz w:val="24"/>
          <w:szCs w:val="24"/>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323EA030" w14:textId="77777777" w:rsidR="003F4979" w:rsidRDefault="003F4979" w:rsidP="00E91BCD">
      <w:pPr>
        <w:rPr>
          <w:rFonts w:ascii="Times New Roman" w:hAnsi="Times New Roman" w:cs="Times New Roman"/>
          <w:b/>
          <w:sz w:val="26"/>
          <w:szCs w:val="26"/>
          <w:u w:val="single"/>
        </w:rPr>
      </w:pPr>
    </w:p>
    <w:p w14:paraId="090BA190" w14:textId="2AF2DF60" w:rsidR="00E07A23" w:rsidRPr="00315B88"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4463C9">
        <w:rPr>
          <w:rFonts w:ascii="Times New Roman" w:hAnsi="Times New Roman" w:cs="Times New Roman"/>
          <w:b/>
          <w:sz w:val="24"/>
          <w:szCs w:val="24"/>
          <w:u w:val="single"/>
        </w:rPr>
        <w:t>February 14</w:t>
      </w:r>
      <w:r w:rsidR="00664885">
        <w:rPr>
          <w:rFonts w:ascii="Times New Roman" w:hAnsi="Times New Roman" w:cs="Times New Roman"/>
          <w:b/>
          <w:sz w:val="24"/>
          <w:szCs w:val="24"/>
          <w:u w:val="single"/>
        </w:rPr>
        <w:t>, 2023</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315B88">
        <w:rPr>
          <w:rFonts w:ascii="Times New Roman" w:hAnsi="Times New Roman" w:cs="Times New Roman"/>
          <w:sz w:val="24"/>
          <w:szCs w:val="24"/>
        </w:rPr>
        <w:t xml:space="preserve">Motion by </w:t>
      </w:r>
      <w:r w:rsidR="004463C9">
        <w:rPr>
          <w:rFonts w:ascii="Times New Roman" w:hAnsi="Times New Roman" w:cs="Times New Roman"/>
          <w:sz w:val="24"/>
          <w:szCs w:val="24"/>
        </w:rPr>
        <w:t>S. Paup</w:t>
      </w:r>
      <w:r w:rsidR="00B16D0D" w:rsidRPr="00315B88">
        <w:rPr>
          <w:rFonts w:ascii="Times New Roman" w:hAnsi="Times New Roman" w:cs="Times New Roman"/>
          <w:sz w:val="24"/>
          <w:szCs w:val="24"/>
        </w:rPr>
        <w:t xml:space="preserve">, second by </w:t>
      </w:r>
      <w:r w:rsidR="00DD2942">
        <w:rPr>
          <w:rFonts w:ascii="Times New Roman" w:hAnsi="Times New Roman" w:cs="Times New Roman"/>
          <w:sz w:val="24"/>
          <w:szCs w:val="24"/>
        </w:rPr>
        <w:t>C</w:t>
      </w:r>
      <w:r w:rsidR="004463C9">
        <w:rPr>
          <w:rFonts w:ascii="Times New Roman" w:hAnsi="Times New Roman" w:cs="Times New Roman"/>
          <w:sz w:val="24"/>
          <w:szCs w:val="24"/>
        </w:rPr>
        <w:t>. Note</w:t>
      </w:r>
      <w:r w:rsidR="00B16D0D" w:rsidRPr="00315B88">
        <w:rPr>
          <w:rFonts w:ascii="Times New Roman" w:hAnsi="Times New Roman" w:cs="Times New Roman"/>
          <w:sz w:val="24"/>
          <w:szCs w:val="24"/>
        </w:rPr>
        <w:t xml:space="preserve">, and unanimously carried to approve the </w:t>
      </w:r>
      <w:r w:rsidR="004463C9">
        <w:rPr>
          <w:rFonts w:ascii="Times New Roman" w:hAnsi="Times New Roman" w:cs="Times New Roman"/>
          <w:sz w:val="24"/>
          <w:szCs w:val="24"/>
        </w:rPr>
        <w:t>February 14</w:t>
      </w:r>
      <w:r w:rsidR="00457908" w:rsidRPr="00315B88">
        <w:rPr>
          <w:rFonts w:ascii="Times New Roman" w:hAnsi="Times New Roman" w:cs="Times New Roman"/>
          <w:sz w:val="24"/>
          <w:szCs w:val="24"/>
        </w:rPr>
        <w:t>,</w:t>
      </w:r>
      <w:r w:rsidR="00664885">
        <w:rPr>
          <w:rFonts w:ascii="Times New Roman" w:hAnsi="Times New Roman" w:cs="Times New Roman"/>
          <w:sz w:val="24"/>
          <w:szCs w:val="24"/>
        </w:rPr>
        <w:t xml:space="preserve"> </w:t>
      </w:r>
      <w:r w:rsidR="00AB4C38">
        <w:rPr>
          <w:rFonts w:ascii="Times New Roman" w:hAnsi="Times New Roman" w:cs="Times New Roman"/>
          <w:sz w:val="24"/>
          <w:szCs w:val="24"/>
        </w:rPr>
        <w:t>2023,</w:t>
      </w:r>
      <w:r w:rsidR="00B16D0D" w:rsidRPr="00315B88">
        <w:rPr>
          <w:rFonts w:ascii="Times New Roman" w:hAnsi="Times New Roman" w:cs="Times New Roman"/>
          <w:sz w:val="24"/>
          <w:szCs w:val="24"/>
        </w:rPr>
        <w:t xml:space="preserve"> minutes as presented.</w:t>
      </w:r>
      <w:r w:rsidR="00315B88" w:rsidRPr="00315B88">
        <w:rPr>
          <w:rFonts w:ascii="Times New Roman" w:hAnsi="Times New Roman" w:cs="Times New Roman"/>
          <w:sz w:val="24"/>
          <w:szCs w:val="24"/>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4B15DB6A" w14:textId="40D20546" w:rsidR="00DE55EC" w:rsidRPr="00DE55EC" w:rsidRDefault="006F65C4" w:rsidP="007931C5">
      <w:pPr>
        <w:pStyle w:val="ListParagraph"/>
        <w:numPr>
          <w:ilvl w:val="0"/>
          <w:numId w:val="3"/>
        </w:numPr>
        <w:spacing w:after="0"/>
        <w:rPr>
          <w:rFonts w:ascii="Times New Roman" w:hAnsi="Times New Roman" w:cs="Times New Roman"/>
          <w:bCs/>
          <w:sz w:val="26"/>
          <w:szCs w:val="26"/>
        </w:rPr>
      </w:pPr>
      <w:r w:rsidRPr="00DC15FA">
        <w:rPr>
          <w:rFonts w:ascii="Times New Roman" w:hAnsi="Times New Roman" w:cs="Times New Roman"/>
          <w:b/>
          <w:sz w:val="26"/>
          <w:szCs w:val="26"/>
        </w:rPr>
        <w:t>Green Allies</w:t>
      </w:r>
      <w:r w:rsidR="00914720">
        <w:rPr>
          <w:rFonts w:ascii="Times New Roman" w:hAnsi="Times New Roman" w:cs="Times New Roman"/>
          <w:bCs/>
          <w:sz w:val="24"/>
          <w:szCs w:val="24"/>
        </w:rPr>
        <w:t xml:space="preserve"> ~ </w:t>
      </w:r>
      <w:r w:rsidR="00542395">
        <w:rPr>
          <w:rFonts w:ascii="Times New Roman" w:hAnsi="Times New Roman" w:cs="Times New Roman"/>
          <w:bCs/>
          <w:sz w:val="24"/>
          <w:szCs w:val="24"/>
        </w:rPr>
        <w:t xml:space="preserve">Ken was unable to attend. Please check out website </w:t>
      </w:r>
      <w:hyperlink r:id="rId8" w:history="1">
        <w:r w:rsidR="00542395" w:rsidRPr="00EB2353">
          <w:rPr>
            <w:rStyle w:val="Hyperlink"/>
            <w:rFonts w:ascii="Times New Roman" w:hAnsi="Times New Roman" w:cs="Times New Roman"/>
            <w:bCs/>
            <w:sz w:val="24"/>
            <w:szCs w:val="24"/>
          </w:rPr>
          <w:t>https://althousearboretum.org</w:t>
        </w:r>
      </w:hyperlink>
      <w:r w:rsidR="00542395">
        <w:rPr>
          <w:rFonts w:ascii="Times New Roman" w:hAnsi="Times New Roman" w:cs="Times New Roman"/>
          <w:bCs/>
          <w:sz w:val="24"/>
          <w:szCs w:val="24"/>
        </w:rPr>
        <w:t xml:space="preserve"> for the list of programs running this summer. Madeline Dean visit</w:t>
      </w:r>
      <w:r w:rsidR="00DB799E">
        <w:rPr>
          <w:rFonts w:ascii="Times New Roman" w:hAnsi="Times New Roman" w:cs="Times New Roman"/>
          <w:bCs/>
          <w:sz w:val="24"/>
          <w:szCs w:val="24"/>
        </w:rPr>
        <w:t>ed</w:t>
      </w:r>
      <w:r w:rsidR="00542395">
        <w:rPr>
          <w:rFonts w:ascii="Times New Roman" w:hAnsi="Times New Roman" w:cs="Times New Roman"/>
          <w:bCs/>
          <w:sz w:val="24"/>
          <w:szCs w:val="24"/>
        </w:rPr>
        <w:t xml:space="preserve"> for lunch today and chatted &amp; enjoyed meeting with the students.</w:t>
      </w:r>
      <w:r w:rsidR="00A9411C">
        <w:rPr>
          <w:rFonts w:ascii="Times New Roman" w:hAnsi="Times New Roman" w:cs="Times New Roman"/>
          <w:bCs/>
          <w:sz w:val="24"/>
          <w:szCs w:val="24"/>
        </w:rPr>
        <w:t xml:space="preserve"> G. Churach represented UPT at the event.</w:t>
      </w:r>
      <w:r w:rsidR="00542395">
        <w:rPr>
          <w:rFonts w:ascii="Times New Roman" w:hAnsi="Times New Roman" w:cs="Times New Roman"/>
          <w:bCs/>
          <w:sz w:val="24"/>
          <w:szCs w:val="24"/>
        </w:rPr>
        <w:t xml:space="preserve"> </w:t>
      </w:r>
    </w:p>
    <w:p w14:paraId="231AE882" w14:textId="458BF100" w:rsidR="00744F8D" w:rsidRPr="001E23ED" w:rsidRDefault="00E94CA0" w:rsidP="00306596">
      <w:pPr>
        <w:pStyle w:val="ListParagraph"/>
        <w:numPr>
          <w:ilvl w:val="0"/>
          <w:numId w:val="3"/>
        </w:numPr>
        <w:spacing w:after="0"/>
        <w:rPr>
          <w:rFonts w:ascii="Times New Roman" w:hAnsi="Times New Roman" w:cs="Times New Roman"/>
          <w:bCs/>
          <w:sz w:val="24"/>
          <w:szCs w:val="24"/>
        </w:rPr>
      </w:pPr>
      <w:r>
        <w:rPr>
          <w:rFonts w:ascii="Times New Roman" w:hAnsi="Times New Roman" w:cs="Times New Roman"/>
          <w:b/>
          <w:sz w:val="26"/>
          <w:szCs w:val="26"/>
        </w:rPr>
        <w:t xml:space="preserve">PARRC </w:t>
      </w:r>
      <w:r w:rsidRPr="00D96B9B">
        <w:rPr>
          <w:rFonts w:ascii="Times New Roman" w:hAnsi="Times New Roman" w:cs="Times New Roman"/>
          <w:b/>
          <w:sz w:val="24"/>
          <w:szCs w:val="24"/>
        </w:rPr>
        <w:t xml:space="preserve">~ </w:t>
      </w:r>
      <w:r w:rsidR="007B7F03">
        <w:rPr>
          <w:rFonts w:ascii="Times New Roman" w:hAnsi="Times New Roman" w:cs="Times New Roman"/>
          <w:bCs/>
          <w:sz w:val="24"/>
          <w:szCs w:val="24"/>
        </w:rPr>
        <w:t>C. Paretti</w:t>
      </w:r>
      <w:r w:rsidR="00542395">
        <w:rPr>
          <w:rFonts w:ascii="Times New Roman" w:hAnsi="Times New Roman" w:cs="Times New Roman"/>
          <w:bCs/>
          <w:sz w:val="24"/>
          <w:szCs w:val="24"/>
        </w:rPr>
        <w:t xml:space="preserve"> was unable to attend but gave a copy of the PARRC report &amp; minutes.</w:t>
      </w:r>
      <w:r w:rsidR="001E23ED" w:rsidRPr="001E23ED">
        <w:rPr>
          <w:rFonts w:ascii="Times New Roman" w:hAnsi="Times New Roman" w:cs="Times New Roman"/>
          <w:bCs/>
          <w:sz w:val="24"/>
          <w:szCs w:val="24"/>
        </w:rPr>
        <w:t xml:space="preserve"> </w:t>
      </w:r>
    </w:p>
    <w:p w14:paraId="4B2BA8D0" w14:textId="77777777" w:rsidR="00EB56BE" w:rsidRPr="00EB56BE" w:rsidRDefault="00315B88" w:rsidP="00F041CB">
      <w:pPr>
        <w:pStyle w:val="ListParagraph"/>
        <w:numPr>
          <w:ilvl w:val="0"/>
          <w:numId w:val="3"/>
        </w:numPr>
        <w:spacing w:after="0"/>
        <w:rPr>
          <w:sz w:val="20"/>
          <w:szCs w:val="20"/>
        </w:rPr>
      </w:pPr>
      <w:r w:rsidRPr="00EB56BE">
        <w:rPr>
          <w:rFonts w:ascii="Times New Roman" w:hAnsi="Times New Roman" w:cs="Times New Roman"/>
          <w:b/>
          <w:sz w:val="26"/>
          <w:szCs w:val="26"/>
        </w:rPr>
        <w:t>Chair ~</w:t>
      </w:r>
      <w:r w:rsidR="00306596" w:rsidRPr="00EB56BE">
        <w:rPr>
          <w:rFonts w:ascii="Times New Roman" w:hAnsi="Times New Roman" w:cs="Times New Roman"/>
          <w:b/>
          <w:sz w:val="24"/>
          <w:szCs w:val="24"/>
        </w:rPr>
        <w:t xml:space="preserve"> </w:t>
      </w:r>
      <w:r w:rsidR="001E23ED" w:rsidRPr="00EB56BE">
        <w:rPr>
          <w:rFonts w:ascii="Times New Roman" w:hAnsi="Times New Roman" w:cs="Times New Roman"/>
          <w:bCs/>
          <w:sz w:val="24"/>
          <w:szCs w:val="24"/>
        </w:rPr>
        <w:t>G. Churach</w:t>
      </w:r>
      <w:r w:rsidR="00875F0B" w:rsidRPr="00EB56BE">
        <w:rPr>
          <w:rFonts w:ascii="Times New Roman" w:hAnsi="Times New Roman" w:cs="Times New Roman"/>
          <w:bCs/>
          <w:sz w:val="24"/>
          <w:szCs w:val="24"/>
        </w:rPr>
        <w:t xml:space="preserve"> </w:t>
      </w:r>
      <w:r w:rsidR="00EB56BE" w:rsidRPr="00EB56BE">
        <w:rPr>
          <w:rFonts w:ascii="Times New Roman" w:hAnsi="Times New Roman" w:cs="Times New Roman"/>
          <w:bCs/>
          <w:sz w:val="24"/>
          <w:szCs w:val="24"/>
        </w:rPr>
        <w:t>Report:</w:t>
      </w:r>
    </w:p>
    <w:p w14:paraId="0A4B58D2" w14:textId="223AF73D" w:rsidR="00EB56BE" w:rsidRPr="00EB56BE" w:rsidRDefault="00EB56BE" w:rsidP="00EB56BE">
      <w:pPr>
        <w:pStyle w:val="ListParagraph"/>
        <w:spacing w:after="0"/>
        <w:ind w:left="360"/>
        <w:rPr>
          <w:sz w:val="20"/>
          <w:szCs w:val="20"/>
        </w:rPr>
      </w:pPr>
      <w:r w:rsidRPr="00EB56BE">
        <w:rPr>
          <w:sz w:val="20"/>
          <w:szCs w:val="20"/>
        </w:rPr>
        <w:t>1. Perkiomen Watershed cleanup will be held April 15. It is the largest in the state.</w:t>
      </w:r>
    </w:p>
    <w:p w14:paraId="079B3839" w14:textId="77777777" w:rsidR="00EB56BE" w:rsidRPr="004E4012" w:rsidRDefault="00EB56BE" w:rsidP="00EB56BE">
      <w:pPr>
        <w:pStyle w:val="NoSpacing"/>
        <w:ind w:left="360"/>
        <w:rPr>
          <w:sz w:val="20"/>
          <w:szCs w:val="20"/>
        </w:rPr>
      </w:pPr>
      <w:r w:rsidRPr="004E4012">
        <w:rPr>
          <w:sz w:val="20"/>
          <w:szCs w:val="20"/>
        </w:rPr>
        <w:t>Areas in UPT to be included are Sprogel’s Run through Hollenbach Park and Sunset Park.</w:t>
      </w:r>
    </w:p>
    <w:p w14:paraId="68C8A491" w14:textId="77777777" w:rsidR="00EB56BE" w:rsidRPr="004E4012" w:rsidRDefault="00EB56BE" w:rsidP="00EB56BE">
      <w:pPr>
        <w:pStyle w:val="NoSpacing"/>
        <w:ind w:left="360"/>
        <w:rPr>
          <w:sz w:val="20"/>
          <w:szCs w:val="20"/>
        </w:rPr>
      </w:pPr>
      <w:r w:rsidRPr="004E4012">
        <w:rPr>
          <w:sz w:val="20"/>
          <w:szCs w:val="20"/>
        </w:rPr>
        <w:t xml:space="preserve">2. Grant applications for Hollenbach Park Master Plan Phase 1a have been submitted and are being reviewed. We are waiting for input from Tricia on </w:t>
      </w:r>
      <w:proofErr w:type="gramStart"/>
      <w:r w:rsidRPr="004E4012">
        <w:rPr>
          <w:sz w:val="20"/>
          <w:szCs w:val="20"/>
        </w:rPr>
        <w:t>next</w:t>
      </w:r>
      <w:proofErr w:type="gramEnd"/>
      <w:r w:rsidRPr="004E4012">
        <w:rPr>
          <w:sz w:val="20"/>
          <w:szCs w:val="20"/>
        </w:rPr>
        <w:t xml:space="preserve"> steps.</w:t>
      </w:r>
    </w:p>
    <w:p w14:paraId="745E41EA" w14:textId="77777777" w:rsidR="00EB56BE" w:rsidRPr="004E4012" w:rsidRDefault="00EB56BE" w:rsidP="00EB56BE">
      <w:pPr>
        <w:pStyle w:val="NoSpacing"/>
        <w:ind w:left="360"/>
        <w:rPr>
          <w:sz w:val="20"/>
          <w:szCs w:val="20"/>
        </w:rPr>
      </w:pPr>
      <w:r w:rsidRPr="004E4012">
        <w:rPr>
          <w:sz w:val="20"/>
          <w:szCs w:val="20"/>
        </w:rPr>
        <w:t>3. Pond treatments will begin 4/14 then proceed monthly until November.</w:t>
      </w:r>
    </w:p>
    <w:p w14:paraId="5F1395C8" w14:textId="3869C637" w:rsidR="00EB56BE" w:rsidRPr="004E4012" w:rsidRDefault="00EB56BE" w:rsidP="00EB56BE">
      <w:pPr>
        <w:pStyle w:val="NoSpacing"/>
        <w:ind w:left="360"/>
        <w:rPr>
          <w:sz w:val="20"/>
          <w:szCs w:val="20"/>
        </w:rPr>
      </w:pPr>
      <w:r w:rsidRPr="004E4012">
        <w:rPr>
          <w:sz w:val="20"/>
          <w:szCs w:val="20"/>
        </w:rPr>
        <w:t>4. Bids have been secured for the Falcon Trail on the middle school property. The work will be done entirely by a contractor and completed this summer.</w:t>
      </w:r>
    </w:p>
    <w:p w14:paraId="0D660987" w14:textId="77777777" w:rsidR="00EB56BE" w:rsidRPr="004E4012" w:rsidRDefault="00EB56BE" w:rsidP="00EB56BE">
      <w:pPr>
        <w:pStyle w:val="NoSpacing"/>
        <w:ind w:left="360"/>
        <w:rPr>
          <w:sz w:val="20"/>
          <w:szCs w:val="20"/>
        </w:rPr>
      </w:pPr>
      <w:r w:rsidRPr="004E4012">
        <w:rPr>
          <w:sz w:val="20"/>
          <w:szCs w:val="20"/>
        </w:rPr>
        <w:t xml:space="preserve">5. Specs for listing on PennBid are being drawn up for Snyder Road trail paving. The location of the ADA parking lot has been moved so access will be from the Arboretum rather than Snyder Road. </w:t>
      </w:r>
    </w:p>
    <w:p w14:paraId="1E883ACA" w14:textId="5B403918" w:rsidR="00EB56BE" w:rsidRPr="004E4012" w:rsidRDefault="00EB56BE" w:rsidP="00EB56BE">
      <w:pPr>
        <w:pStyle w:val="NoSpacing"/>
        <w:ind w:left="360"/>
        <w:rPr>
          <w:sz w:val="20"/>
          <w:szCs w:val="20"/>
        </w:rPr>
      </w:pPr>
      <w:r w:rsidRPr="004E4012">
        <w:rPr>
          <w:sz w:val="20"/>
          <w:szCs w:val="20"/>
        </w:rPr>
        <w:t>6. Schwenk parking lot clearing is almost complete. Grading and stone installation is the next step.</w:t>
      </w:r>
    </w:p>
    <w:p w14:paraId="6B441A71" w14:textId="77777777" w:rsidR="00EB56BE" w:rsidRPr="004E4012" w:rsidRDefault="00EB56BE" w:rsidP="00EB56BE">
      <w:pPr>
        <w:pStyle w:val="NoSpacing"/>
        <w:ind w:left="360"/>
        <w:rPr>
          <w:sz w:val="20"/>
          <w:szCs w:val="20"/>
        </w:rPr>
      </w:pPr>
      <w:r w:rsidRPr="004E4012">
        <w:rPr>
          <w:sz w:val="20"/>
          <w:szCs w:val="20"/>
        </w:rPr>
        <w:t>7. Greg Lewis will continue to grow hay at the Malmberg property in 2023. There are no changes to the lease agreement from 2022.</w:t>
      </w:r>
    </w:p>
    <w:p w14:paraId="01E146E2" w14:textId="2EB750B2" w:rsidR="00EB56BE" w:rsidRDefault="00EB56BE" w:rsidP="00EB56BE">
      <w:pPr>
        <w:pStyle w:val="ListParagraph"/>
        <w:spacing w:after="0"/>
        <w:ind w:left="360"/>
        <w:rPr>
          <w:rFonts w:ascii="Times New Roman" w:hAnsi="Times New Roman" w:cs="Times New Roman"/>
          <w:b/>
          <w:sz w:val="26"/>
          <w:szCs w:val="26"/>
        </w:rPr>
      </w:pPr>
      <w:r w:rsidRPr="004E4012">
        <w:rPr>
          <w:sz w:val="20"/>
          <w:szCs w:val="20"/>
        </w:rPr>
        <w:t>8.  There is not much activity projected for the near future, so meetings will be held as needed.</w:t>
      </w:r>
    </w:p>
    <w:p w14:paraId="50123DE4" w14:textId="1FCC0608" w:rsidR="004E07DD" w:rsidRDefault="00875F0B" w:rsidP="007931C5">
      <w:pPr>
        <w:pStyle w:val="ListParagraph"/>
        <w:spacing w:after="0"/>
        <w:ind w:left="360"/>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 xml:space="preserve"> </w:t>
      </w:r>
      <w:r w:rsidR="001E23ED">
        <w:rPr>
          <w:rFonts w:ascii="Times New Roman" w:hAnsi="Times New Roman" w:cs="Times New Roman"/>
          <w:b/>
          <w:sz w:val="24"/>
          <w:szCs w:val="24"/>
        </w:rPr>
        <w:t xml:space="preserve"> </w:t>
      </w:r>
    </w:p>
    <w:p w14:paraId="4BA9A132" w14:textId="66DD323C" w:rsidR="009E48D3" w:rsidRDefault="00306596" w:rsidP="00306596">
      <w:pPr>
        <w:spacing w:after="0"/>
        <w:jc w:val="center"/>
        <w:rPr>
          <w:rFonts w:ascii="Times New Roman" w:hAnsi="Times New Roman" w:cs="Times New Roman"/>
          <w:b/>
          <w:sz w:val="24"/>
          <w:szCs w:val="24"/>
          <w:u w:val="single"/>
        </w:rPr>
      </w:pPr>
      <w:r w:rsidRPr="00306596">
        <w:rPr>
          <w:rFonts w:ascii="Times New Roman" w:hAnsi="Times New Roman" w:cs="Times New Roman"/>
          <w:b/>
          <w:sz w:val="24"/>
          <w:szCs w:val="24"/>
        </w:rPr>
        <w:t xml:space="preserve">    </w:t>
      </w:r>
      <w:r w:rsidR="00943D6A" w:rsidRPr="004374C5">
        <w:rPr>
          <w:rFonts w:ascii="Times New Roman" w:hAnsi="Times New Roman" w:cs="Times New Roman"/>
          <w:b/>
          <w:sz w:val="24"/>
          <w:szCs w:val="24"/>
          <w:u w:val="single"/>
        </w:rPr>
        <w:t>NEW BUSINESS</w:t>
      </w:r>
    </w:p>
    <w:p w14:paraId="1490E278" w14:textId="77777777" w:rsidR="004E07DD" w:rsidRPr="004374C5" w:rsidRDefault="004E07DD" w:rsidP="00306596">
      <w:pPr>
        <w:spacing w:after="0"/>
        <w:jc w:val="center"/>
        <w:rPr>
          <w:rFonts w:ascii="Times New Roman" w:hAnsi="Times New Roman" w:cs="Times New Roman"/>
          <w:b/>
          <w:sz w:val="24"/>
          <w:szCs w:val="24"/>
          <w:u w:val="single"/>
        </w:rPr>
      </w:pPr>
    </w:p>
    <w:p w14:paraId="29378910" w14:textId="676774C3" w:rsidR="00D34B6A" w:rsidRPr="00B755E2" w:rsidRDefault="00664885" w:rsidP="0080042A">
      <w:pPr>
        <w:pStyle w:val="ListParagraph"/>
        <w:numPr>
          <w:ilvl w:val="0"/>
          <w:numId w:val="9"/>
        </w:numPr>
        <w:spacing w:after="0"/>
        <w:rPr>
          <w:rFonts w:ascii="Times New Roman" w:hAnsi="Times New Roman" w:cs="Times New Roman"/>
          <w:b/>
          <w:bCs/>
          <w:sz w:val="24"/>
          <w:szCs w:val="24"/>
        </w:rPr>
      </w:pPr>
      <w:r w:rsidRPr="007931C5">
        <w:rPr>
          <w:rFonts w:ascii="Times New Roman" w:hAnsi="Times New Roman" w:cs="Times New Roman"/>
          <w:b/>
          <w:bCs/>
          <w:sz w:val="24"/>
          <w:szCs w:val="24"/>
        </w:rPr>
        <w:t xml:space="preserve">Discuss </w:t>
      </w:r>
      <w:r w:rsidR="007931C5" w:rsidRPr="007931C5">
        <w:rPr>
          <w:rFonts w:ascii="Times New Roman" w:hAnsi="Times New Roman" w:cs="Times New Roman"/>
          <w:b/>
          <w:bCs/>
          <w:sz w:val="24"/>
          <w:szCs w:val="24"/>
        </w:rPr>
        <w:t>PLL Agreement for 2023</w:t>
      </w:r>
      <w:r w:rsidR="001371E7" w:rsidRPr="007931C5">
        <w:rPr>
          <w:rFonts w:ascii="Times New Roman" w:hAnsi="Times New Roman" w:cs="Times New Roman"/>
          <w:b/>
          <w:bCs/>
          <w:sz w:val="24"/>
          <w:szCs w:val="24"/>
        </w:rPr>
        <w:t>:</w:t>
      </w:r>
      <w:r w:rsidR="00EE69D1">
        <w:rPr>
          <w:rFonts w:ascii="Times New Roman" w:hAnsi="Times New Roman" w:cs="Times New Roman"/>
          <w:b/>
          <w:bCs/>
          <w:sz w:val="24"/>
          <w:szCs w:val="24"/>
        </w:rPr>
        <w:t xml:space="preserve"> </w:t>
      </w:r>
      <w:r w:rsidR="00EE69D1" w:rsidRPr="00EE69D1">
        <w:rPr>
          <w:rFonts w:ascii="Times New Roman" w:hAnsi="Times New Roman" w:cs="Times New Roman"/>
          <w:sz w:val="24"/>
          <w:szCs w:val="24"/>
        </w:rPr>
        <w:t>M</w:t>
      </w:r>
      <w:r w:rsidR="00EE69D1">
        <w:rPr>
          <w:rFonts w:ascii="Times New Roman" w:hAnsi="Times New Roman" w:cs="Times New Roman"/>
          <w:sz w:val="24"/>
          <w:szCs w:val="24"/>
        </w:rPr>
        <w:t>otion by C. Note, second by S. Paup and unanimously carried to recommend to the BOC to approve the use agreement.</w:t>
      </w:r>
    </w:p>
    <w:p w14:paraId="35523E5F" w14:textId="2D10C01E" w:rsidR="0026155E" w:rsidRPr="00275577" w:rsidRDefault="0026155E" w:rsidP="004D5570">
      <w:pPr>
        <w:pStyle w:val="ListParagraph"/>
        <w:numPr>
          <w:ilvl w:val="0"/>
          <w:numId w:val="9"/>
        </w:numPr>
        <w:spacing w:after="0"/>
        <w:rPr>
          <w:rFonts w:ascii="Times New Roman" w:hAnsi="Times New Roman" w:cs="Times New Roman"/>
          <w:b/>
          <w:bCs/>
        </w:rPr>
      </w:pPr>
      <w:r w:rsidRPr="00275577">
        <w:rPr>
          <w:rFonts w:ascii="Times New Roman" w:hAnsi="Times New Roman" w:cs="Times New Roman"/>
          <w:b/>
          <w:bCs/>
          <w:sz w:val="24"/>
          <w:szCs w:val="24"/>
        </w:rPr>
        <w:t xml:space="preserve">Motion by C. Note, second by S. Paup to add the request on the agenda </w:t>
      </w:r>
      <w:r w:rsidR="00275577" w:rsidRPr="00275577">
        <w:rPr>
          <w:rFonts w:ascii="Times New Roman" w:hAnsi="Times New Roman" w:cs="Times New Roman"/>
          <w:b/>
          <w:bCs/>
          <w:sz w:val="24"/>
          <w:szCs w:val="24"/>
        </w:rPr>
        <w:t xml:space="preserve">to discuss </w:t>
      </w:r>
      <w:r w:rsidR="00B755E2" w:rsidRPr="00275577">
        <w:rPr>
          <w:rFonts w:ascii="Times New Roman" w:hAnsi="Times New Roman" w:cs="Times New Roman"/>
          <w:b/>
          <w:bCs/>
          <w:sz w:val="24"/>
          <w:szCs w:val="24"/>
        </w:rPr>
        <w:t>HCC to use Heather Place Park Pavilion for Community Day</w:t>
      </w:r>
      <w:r w:rsidR="00B755E2" w:rsidRPr="00275577">
        <w:rPr>
          <w:rFonts w:ascii="Times New Roman" w:hAnsi="Times New Roman" w:cs="Times New Roman"/>
          <w:b/>
          <w:bCs/>
        </w:rPr>
        <w:t>:</w:t>
      </w:r>
      <w:r w:rsidR="00275577" w:rsidRPr="00275577">
        <w:rPr>
          <w:rFonts w:ascii="Times New Roman" w:hAnsi="Times New Roman" w:cs="Times New Roman"/>
          <w:b/>
          <w:bCs/>
        </w:rPr>
        <w:t xml:space="preserve"> </w:t>
      </w:r>
      <w:r w:rsidR="00275577" w:rsidRPr="00275577">
        <w:rPr>
          <w:rFonts w:ascii="Times New Roman" w:hAnsi="Times New Roman" w:cs="Times New Roman"/>
          <w:sz w:val="24"/>
          <w:szCs w:val="24"/>
        </w:rPr>
        <w:t xml:space="preserve">Motion by G. Novack, second by C. Note to recommend to the BOC to approve HCC to use Heather Place Park for Community Day. </w:t>
      </w:r>
      <w:r w:rsidR="00BA1C28" w:rsidRPr="00275577">
        <w:rPr>
          <w:rFonts w:ascii="Times New Roman" w:hAnsi="Times New Roman" w:cs="Times New Roman"/>
          <w:sz w:val="24"/>
          <w:szCs w:val="24"/>
        </w:rPr>
        <w:t xml:space="preserve"> </w:t>
      </w:r>
    </w:p>
    <w:p w14:paraId="77CEF12C" w14:textId="77777777" w:rsidR="003F4979" w:rsidRDefault="003F4979" w:rsidP="00306596">
      <w:pPr>
        <w:pStyle w:val="ListParagraph"/>
        <w:spacing w:after="0"/>
        <w:ind w:left="3960"/>
        <w:rPr>
          <w:rFonts w:ascii="Times New Roman" w:hAnsi="Times New Roman" w:cs="Times New Roman"/>
          <w:b/>
          <w:sz w:val="24"/>
          <w:szCs w:val="24"/>
          <w:u w:val="single"/>
        </w:rPr>
      </w:pPr>
    </w:p>
    <w:p w14:paraId="4B7066CF" w14:textId="27941AA5" w:rsidR="009E48D3" w:rsidRDefault="00212662" w:rsidP="00306596">
      <w:pPr>
        <w:pStyle w:val="ListParagraph"/>
        <w:spacing w:after="0"/>
        <w:ind w:left="3960"/>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31FB62DC" w14:textId="77777777" w:rsidR="00D34B6A" w:rsidRPr="004374C5" w:rsidRDefault="00D34B6A" w:rsidP="00306596">
      <w:pPr>
        <w:pStyle w:val="ListParagraph"/>
        <w:spacing w:after="0"/>
        <w:ind w:left="3960"/>
        <w:rPr>
          <w:rFonts w:ascii="Times New Roman" w:hAnsi="Times New Roman" w:cs="Times New Roman"/>
          <w:b/>
          <w:sz w:val="24"/>
          <w:szCs w:val="24"/>
          <w:u w:val="single"/>
        </w:rPr>
      </w:pPr>
    </w:p>
    <w:p w14:paraId="5095085A" w14:textId="68925C94" w:rsidR="00664885" w:rsidRPr="00BA1C28" w:rsidRDefault="00664885" w:rsidP="007931C5">
      <w:pPr>
        <w:pStyle w:val="ListParagraph"/>
        <w:numPr>
          <w:ilvl w:val="0"/>
          <w:numId w:val="1"/>
        </w:numPr>
        <w:spacing w:after="0" w:line="240" w:lineRule="auto"/>
        <w:ind w:left="360" w:right="-270"/>
        <w:rPr>
          <w:rFonts w:ascii="Times New Roman" w:hAnsi="Times New Roman" w:cs="Times New Roman"/>
          <w:bCs/>
          <w:sz w:val="24"/>
          <w:szCs w:val="24"/>
          <w:u w:val="single"/>
        </w:rPr>
      </w:pPr>
      <w:r>
        <w:rPr>
          <w:rFonts w:ascii="Times New Roman" w:hAnsi="Times New Roman" w:cs="Times New Roman"/>
          <w:b/>
          <w:sz w:val="24"/>
          <w:szCs w:val="24"/>
        </w:rPr>
        <w:t>Discuss “Yield to Pedestrians in Crosswalk” signs at Gilbertsville Road Trail Crossing</w:t>
      </w:r>
      <w:r w:rsidR="00DF7B46" w:rsidRPr="00087272">
        <w:rPr>
          <w:rFonts w:ascii="Times New Roman" w:hAnsi="Times New Roman" w:cs="Times New Roman"/>
          <w:b/>
          <w:sz w:val="24"/>
          <w:szCs w:val="24"/>
        </w:rPr>
        <w:t xml:space="preserve"> ~ </w:t>
      </w:r>
      <w:r w:rsidR="0028296F" w:rsidRPr="00BA1C28">
        <w:rPr>
          <w:rFonts w:ascii="Times New Roman" w:hAnsi="Times New Roman" w:cs="Times New Roman"/>
          <w:bCs/>
          <w:sz w:val="24"/>
          <w:szCs w:val="24"/>
        </w:rPr>
        <w:t xml:space="preserve">S. Griffith will </w:t>
      </w:r>
      <w:r w:rsidR="00BA1C28">
        <w:rPr>
          <w:rFonts w:ascii="Times New Roman" w:hAnsi="Times New Roman" w:cs="Times New Roman"/>
          <w:bCs/>
          <w:sz w:val="24"/>
          <w:szCs w:val="24"/>
        </w:rPr>
        <w:t xml:space="preserve">reach out to PennDOT to see if we need approval to </w:t>
      </w:r>
      <w:r w:rsidR="0028296F" w:rsidRPr="00BA1C28">
        <w:rPr>
          <w:rFonts w:ascii="Times New Roman" w:hAnsi="Times New Roman" w:cs="Times New Roman"/>
          <w:bCs/>
          <w:sz w:val="24"/>
          <w:szCs w:val="24"/>
        </w:rPr>
        <w:t>add</w:t>
      </w:r>
      <w:r w:rsidR="00BA1C28">
        <w:rPr>
          <w:rFonts w:ascii="Times New Roman" w:hAnsi="Times New Roman" w:cs="Times New Roman"/>
          <w:bCs/>
          <w:sz w:val="24"/>
          <w:szCs w:val="24"/>
        </w:rPr>
        <w:t xml:space="preserve"> additional </w:t>
      </w:r>
      <w:r w:rsidR="0028296F" w:rsidRPr="00BA1C28">
        <w:rPr>
          <w:rFonts w:ascii="Times New Roman" w:hAnsi="Times New Roman" w:cs="Times New Roman"/>
          <w:bCs/>
          <w:sz w:val="24"/>
          <w:szCs w:val="24"/>
        </w:rPr>
        <w:t>signs</w:t>
      </w:r>
      <w:r w:rsidR="00BA1C28" w:rsidRPr="00BA1C28">
        <w:rPr>
          <w:rFonts w:ascii="Times New Roman" w:hAnsi="Times New Roman" w:cs="Times New Roman"/>
          <w:bCs/>
          <w:sz w:val="24"/>
          <w:szCs w:val="24"/>
        </w:rPr>
        <w:t>.</w:t>
      </w:r>
    </w:p>
    <w:p w14:paraId="79EE2E40" w14:textId="77777777" w:rsidR="00BA1C28" w:rsidRPr="00BA1C28" w:rsidRDefault="00BA1C28" w:rsidP="00BA1C28">
      <w:pPr>
        <w:pStyle w:val="ListParagraph"/>
        <w:spacing w:after="0" w:line="240" w:lineRule="auto"/>
        <w:ind w:left="360" w:right="-270"/>
        <w:rPr>
          <w:rFonts w:ascii="Times New Roman" w:hAnsi="Times New Roman" w:cs="Times New Roman"/>
          <w:bCs/>
          <w:sz w:val="24"/>
          <w:szCs w:val="24"/>
          <w:u w:val="single"/>
        </w:rPr>
      </w:pPr>
    </w:p>
    <w:p w14:paraId="3228E714" w14:textId="77777777" w:rsidR="007931C5" w:rsidRDefault="007931C5" w:rsidP="007931C5">
      <w:pPr>
        <w:pStyle w:val="ListParagraph"/>
        <w:spacing w:after="0" w:line="240" w:lineRule="auto"/>
        <w:ind w:left="360" w:right="-270"/>
        <w:rPr>
          <w:rFonts w:ascii="Times New Roman" w:hAnsi="Times New Roman" w:cs="Times New Roman"/>
          <w:b/>
          <w:sz w:val="24"/>
          <w:szCs w:val="24"/>
          <w:u w:val="single"/>
        </w:rPr>
      </w:pPr>
    </w:p>
    <w:p w14:paraId="5F37A69F" w14:textId="77777777" w:rsidR="00275577" w:rsidRPr="00664885" w:rsidRDefault="00275577" w:rsidP="006820C7">
      <w:pPr>
        <w:pStyle w:val="ListParagraph"/>
        <w:spacing w:after="0" w:line="240" w:lineRule="auto"/>
        <w:ind w:left="360" w:right="-270"/>
        <w:rPr>
          <w:rFonts w:ascii="Times New Roman" w:hAnsi="Times New Roman" w:cs="Times New Roman"/>
          <w:b/>
          <w:sz w:val="24"/>
          <w:szCs w:val="24"/>
          <w:u w:val="single"/>
        </w:rPr>
      </w:pPr>
    </w:p>
    <w:p w14:paraId="40E55C48" w14:textId="5765C69B" w:rsidR="00FB761A" w:rsidRDefault="005341D4" w:rsidP="006820C7">
      <w:pPr>
        <w:spacing w:after="0" w:line="240" w:lineRule="auto"/>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315B88">
        <w:rPr>
          <w:rFonts w:ascii="Times New Roman" w:hAnsi="Times New Roman" w:cs="Times New Roman"/>
          <w:sz w:val="24"/>
          <w:szCs w:val="24"/>
        </w:rPr>
        <w:t xml:space="preserve"> </w:t>
      </w:r>
      <w:r w:rsidR="00275577">
        <w:rPr>
          <w:rFonts w:ascii="Times New Roman" w:hAnsi="Times New Roman" w:cs="Times New Roman"/>
          <w:sz w:val="24"/>
          <w:szCs w:val="24"/>
        </w:rPr>
        <w:t xml:space="preserve">C. Note will check on painting park signs. </w:t>
      </w:r>
      <w:r w:rsidR="00A9411C">
        <w:rPr>
          <w:rFonts w:ascii="Times New Roman" w:hAnsi="Times New Roman" w:cs="Times New Roman"/>
          <w:sz w:val="24"/>
          <w:szCs w:val="24"/>
        </w:rPr>
        <w:t xml:space="preserve">G. Churach stated PW will now do the work. </w:t>
      </w:r>
      <w:r w:rsidR="00275577">
        <w:rPr>
          <w:rFonts w:ascii="Times New Roman" w:hAnsi="Times New Roman" w:cs="Times New Roman"/>
          <w:sz w:val="24"/>
          <w:szCs w:val="24"/>
        </w:rPr>
        <w:t>C. Note asked what the plan was for Prout Farm Park as far as mowing</w:t>
      </w:r>
      <w:r w:rsidR="00A9411C">
        <w:rPr>
          <w:rFonts w:ascii="Times New Roman" w:hAnsi="Times New Roman" w:cs="Times New Roman"/>
          <w:sz w:val="24"/>
          <w:szCs w:val="24"/>
        </w:rPr>
        <w:t xml:space="preserve"> the temporary trail</w:t>
      </w:r>
      <w:r w:rsidR="00275577">
        <w:rPr>
          <w:rFonts w:ascii="Times New Roman" w:hAnsi="Times New Roman" w:cs="Times New Roman"/>
          <w:sz w:val="24"/>
          <w:szCs w:val="24"/>
        </w:rPr>
        <w:t>. G. Churach said we’re going to continue for now.</w:t>
      </w:r>
    </w:p>
    <w:p w14:paraId="0138FF0D" w14:textId="77777777" w:rsidR="003F4979" w:rsidRDefault="003F4979" w:rsidP="006820C7">
      <w:pPr>
        <w:spacing w:after="0" w:line="240" w:lineRule="auto"/>
        <w:rPr>
          <w:rFonts w:ascii="Times New Roman" w:hAnsi="Times New Roman" w:cs="Times New Roman"/>
          <w:sz w:val="24"/>
          <w:szCs w:val="24"/>
        </w:rPr>
      </w:pPr>
    </w:p>
    <w:p w14:paraId="7CA0ED4C" w14:textId="091DB084" w:rsidR="00CA3B65" w:rsidRDefault="005341D4" w:rsidP="006820C7">
      <w:pPr>
        <w:spacing w:after="0"/>
        <w:rPr>
          <w:rFonts w:ascii="Times New Roman" w:hAnsi="Times New Roman" w:cs="Times New Roman"/>
          <w:sz w:val="24"/>
          <w:szCs w:val="24"/>
        </w:rPr>
      </w:pPr>
      <w:bookmarkStart w:id="0"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bookmarkEnd w:id="0"/>
    </w:p>
    <w:p w14:paraId="27D1A566" w14:textId="2CCA81C9" w:rsidR="00400338" w:rsidRPr="00400338" w:rsidRDefault="00400338" w:rsidP="006820C7">
      <w:pPr>
        <w:spacing w:after="0"/>
        <w:rPr>
          <w:rFonts w:ascii="Times New Roman" w:eastAsia="Calibri" w:hAnsi="Times New Roman" w:cs="Times New Roman"/>
          <w:sz w:val="24"/>
          <w:szCs w:val="24"/>
        </w:rPr>
      </w:pPr>
      <w:r w:rsidRPr="00400338">
        <w:rPr>
          <w:rFonts w:ascii="Times New Roman" w:eastAsia="Calibri" w:hAnsi="Times New Roman" w:cs="Times New Roman"/>
          <w:sz w:val="24"/>
          <w:szCs w:val="24"/>
        </w:rPr>
        <w:t xml:space="preserve">G. Churach </w:t>
      </w:r>
      <w:proofErr w:type="gramStart"/>
      <w:r w:rsidRPr="00400338">
        <w:rPr>
          <w:rFonts w:ascii="Times New Roman" w:eastAsia="Calibri" w:hAnsi="Times New Roman" w:cs="Times New Roman"/>
          <w:sz w:val="24"/>
          <w:szCs w:val="24"/>
        </w:rPr>
        <w:t>opened up</w:t>
      </w:r>
      <w:proofErr w:type="gramEnd"/>
      <w:r w:rsidRPr="00400338">
        <w:rPr>
          <w:rFonts w:ascii="Times New Roman" w:eastAsia="Calibri" w:hAnsi="Times New Roman" w:cs="Times New Roman"/>
          <w:sz w:val="24"/>
          <w:szCs w:val="24"/>
        </w:rPr>
        <w:t xml:space="preserve"> public comm</w:t>
      </w:r>
      <w:r>
        <w:rPr>
          <w:rFonts w:ascii="Times New Roman" w:eastAsia="Calibri" w:hAnsi="Times New Roman" w:cs="Times New Roman"/>
          <w:sz w:val="24"/>
          <w:szCs w:val="24"/>
        </w:rPr>
        <w:t xml:space="preserve">ents and stated to please confine comments to items under the OSR Board’s control. Any other comments should be addressed to the Commissioners at their meeting. </w:t>
      </w:r>
    </w:p>
    <w:p w14:paraId="009D639F" w14:textId="77777777" w:rsidR="00400338" w:rsidRDefault="00400338" w:rsidP="006820C7">
      <w:pPr>
        <w:spacing w:after="0"/>
        <w:rPr>
          <w:rFonts w:ascii="Times New Roman" w:hAnsi="Times New Roman" w:cs="Times New Roman"/>
          <w:sz w:val="24"/>
          <w:szCs w:val="24"/>
        </w:rPr>
      </w:pPr>
    </w:p>
    <w:p w14:paraId="707B7E87" w14:textId="5191888D" w:rsidR="00B71CB4" w:rsidRDefault="00842E54" w:rsidP="006820C7">
      <w:pPr>
        <w:spacing w:after="0"/>
        <w:rPr>
          <w:rFonts w:ascii="Times New Roman" w:hAnsi="Times New Roman" w:cs="Times New Roman"/>
          <w:sz w:val="24"/>
          <w:szCs w:val="24"/>
        </w:rPr>
      </w:pPr>
      <w:r>
        <w:rPr>
          <w:rFonts w:ascii="Times New Roman" w:hAnsi="Times New Roman" w:cs="Times New Roman"/>
          <w:sz w:val="24"/>
          <w:szCs w:val="24"/>
        </w:rPr>
        <w:t>J</w:t>
      </w:r>
      <w:r w:rsidR="003B57E4">
        <w:rPr>
          <w:rFonts w:ascii="Times New Roman" w:hAnsi="Times New Roman" w:cs="Times New Roman"/>
          <w:sz w:val="24"/>
          <w:szCs w:val="24"/>
        </w:rPr>
        <w:t>oseph</w:t>
      </w:r>
      <w:r>
        <w:rPr>
          <w:rFonts w:ascii="Times New Roman" w:hAnsi="Times New Roman" w:cs="Times New Roman"/>
          <w:sz w:val="24"/>
          <w:szCs w:val="24"/>
        </w:rPr>
        <w:t xml:space="preserve"> Gangi</w:t>
      </w:r>
      <w:r w:rsidR="006F4EEB">
        <w:rPr>
          <w:rFonts w:ascii="Times New Roman" w:hAnsi="Times New Roman" w:cs="Times New Roman"/>
          <w:sz w:val="24"/>
          <w:szCs w:val="24"/>
        </w:rPr>
        <w:t xml:space="preserve"> (1998 Yarnall Rd)</w:t>
      </w:r>
      <w:r w:rsidR="00A9411C">
        <w:rPr>
          <w:rFonts w:ascii="Times New Roman" w:hAnsi="Times New Roman" w:cs="Times New Roman"/>
          <w:sz w:val="24"/>
          <w:szCs w:val="24"/>
        </w:rPr>
        <w:t xml:space="preserve"> </w:t>
      </w:r>
      <w:r w:rsidR="00400338">
        <w:rPr>
          <w:rFonts w:ascii="Times New Roman" w:hAnsi="Times New Roman" w:cs="Times New Roman"/>
          <w:sz w:val="24"/>
          <w:szCs w:val="24"/>
        </w:rPr>
        <w:t xml:space="preserve">then </w:t>
      </w:r>
      <w:r w:rsidR="00A9411C">
        <w:rPr>
          <w:rFonts w:ascii="Times New Roman" w:hAnsi="Times New Roman" w:cs="Times New Roman"/>
          <w:sz w:val="24"/>
          <w:szCs w:val="24"/>
        </w:rPr>
        <w:t>proceeded to ask questions regarding the Smola property</w:t>
      </w:r>
      <w:r w:rsidR="00400338">
        <w:rPr>
          <w:rFonts w:ascii="Times New Roman" w:hAnsi="Times New Roman" w:cs="Times New Roman"/>
          <w:sz w:val="24"/>
          <w:szCs w:val="24"/>
        </w:rPr>
        <w:t xml:space="preserve">. </w:t>
      </w:r>
      <w:r w:rsidR="00B71CB4">
        <w:rPr>
          <w:rFonts w:ascii="Times New Roman" w:hAnsi="Times New Roman" w:cs="Times New Roman"/>
          <w:sz w:val="24"/>
          <w:szCs w:val="24"/>
        </w:rPr>
        <w:t>G. Churach advised they could not be answered due to pending litigation.</w:t>
      </w:r>
      <w:r w:rsidR="00400338">
        <w:rPr>
          <w:rFonts w:ascii="Times New Roman" w:hAnsi="Times New Roman" w:cs="Times New Roman"/>
          <w:sz w:val="24"/>
          <w:szCs w:val="24"/>
        </w:rPr>
        <w:t xml:space="preserve"> J. Gangi continued asking </w:t>
      </w:r>
      <w:r w:rsidR="003B57E4">
        <w:rPr>
          <w:rFonts w:ascii="Times New Roman" w:hAnsi="Times New Roman" w:cs="Times New Roman"/>
          <w:sz w:val="24"/>
          <w:szCs w:val="24"/>
        </w:rPr>
        <w:t>questions and</w:t>
      </w:r>
      <w:r w:rsidR="00400338">
        <w:rPr>
          <w:rFonts w:ascii="Times New Roman" w:hAnsi="Times New Roman" w:cs="Times New Roman"/>
          <w:sz w:val="24"/>
          <w:szCs w:val="24"/>
        </w:rPr>
        <w:t xml:space="preserve"> was warned by G. Churach he would be ruled out-of-order if he did not </w:t>
      </w:r>
      <w:r>
        <w:rPr>
          <w:rFonts w:ascii="Times New Roman" w:hAnsi="Times New Roman" w:cs="Times New Roman"/>
          <w:sz w:val="24"/>
          <w:szCs w:val="24"/>
        </w:rPr>
        <w:t>cease asking questions that could not be answered due to pending litigation.</w:t>
      </w:r>
    </w:p>
    <w:p w14:paraId="3A9F7977" w14:textId="77777777" w:rsidR="006820C7" w:rsidRDefault="006820C7" w:rsidP="006820C7">
      <w:pPr>
        <w:spacing w:after="0"/>
        <w:rPr>
          <w:rFonts w:ascii="Times New Roman" w:hAnsi="Times New Roman" w:cs="Times New Roman"/>
          <w:sz w:val="24"/>
          <w:szCs w:val="24"/>
        </w:rPr>
      </w:pPr>
    </w:p>
    <w:p w14:paraId="1072B966" w14:textId="06DF8F0C" w:rsidR="00842E54" w:rsidRDefault="00842E54" w:rsidP="006820C7">
      <w:pPr>
        <w:spacing w:after="0"/>
        <w:rPr>
          <w:rFonts w:ascii="Times New Roman" w:hAnsi="Times New Roman" w:cs="Times New Roman"/>
          <w:sz w:val="24"/>
          <w:szCs w:val="24"/>
        </w:rPr>
      </w:pPr>
      <w:r>
        <w:rPr>
          <w:rFonts w:ascii="Times New Roman" w:hAnsi="Times New Roman" w:cs="Times New Roman"/>
          <w:sz w:val="24"/>
          <w:szCs w:val="24"/>
        </w:rPr>
        <w:t>G. Churach then acknowledged Matt Murray</w:t>
      </w:r>
      <w:r w:rsidR="006F4EEB">
        <w:rPr>
          <w:rFonts w:ascii="Times New Roman" w:hAnsi="Times New Roman" w:cs="Times New Roman"/>
          <w:sz w:val="24"/>
          <w:szCs w:val="24"/>
        </w:rPr>
        <w:t xml:space="preserve"> (1530 Aspen Drive)</w:t>
      </w:r>
      <w:r>
        <w:rPr>
          <w:rFonts w:ascii="Times New Roman" w:hAnsi="Times New Roman" w:cs="Times New Roman"/>
          <w:sz w:val="24"/>
          <w:szCs w:val="24"/>
        </w:rPr>
        <w:t>, who stated he had a comment, but then proceeded to ask a question. At this point, G. Churach adjourned the meeting.</w:t>
      </w:r>
    </w:p>
    <w:p w14:paraId="2CDC4442" w14:textId="79334F7B" w:rsidR="00CA3B65" w:rsidRPr="00CA3B65" w:rsidRDefault="00CA3B65" w:rsidP="006820C7">
      <w:pPr>
        <w:spacing w:after="0"/>
        <w:rPr>
          <w:rFonts w:ascii="Times New Roman" w:hAnsi="Times New Roman" w:cs="Times New Roman"/>
          <w:b/>
          <w:bCs/>
          <w:sz w:val="24"/>
          <w:szCs w:val="24"/>
        </w:rPr>
      </w:pPr>
    </w:p>
    <w:p w14:paraId="410B290B" w14:textId="31932D21" w:rsidR="00CA3B65" w:rsidRDefault="006820C7" w:rsidP="006820C7">
      <w:pPr>
        <w:spacing w:after="0"/>
        <w:rPr>
          <w:rFonts w:ascii="Times New Roman" w:hAnsi="Times New Roman" w:cs="Times New Roman"/>
          <w:sz w:val="24"/>
          <w:szCs w:val="24"/>
        </w:rPr>
      </w:pPr>
      <w:r>
        <w:rPr>
          <w:rFonts w:ascii="Times New Roman" w:hAnsi="Times New Roman" w:cs="Times New Roman"/>
          <w:sz w:val="24"/>
          <w:szCs w:val="24"/>
        </w:rPr>
        <w:t xml:space="preserve">All </w:t>
      </w:r>
      <w:r w:rsidR="00A9411C">
        <w:rPr>
          <w:rFonts w:ascii="Times New Roman" w:hAnsi="Times New Roman" w:cs="Times New Roman"/>
          <w:sz w:val="24"/>
          <w:szCs w:val="24"/>
        </w:rPr>
        <w:t>residents</w:t>
      </w:r>
      <w:r w:rsidR="00CA3B65">
        <w:rPr>
          <w:rFonts w:ascii="Times New Roman" w:hAnsi="Times New Roman" w:cs="Times New Roman"/>
          <w:sz w:val="24"/>
          <w:szCs w:val="24"/>
        </w:rPr>
        <w:t xml:space="preserve"> </w:t>
      </w:r>
      <w:r>
        <w:rPr>
          <w:rFonts w:ascii="Times New Roman" w:hAnsi="Times New Roman" w:cs="Times New Roman"/>
          <w:sz w:val="24"/>
          <w:szCs w:val="24"/>
        </w:rPr>
        <w:t xml:space="preserve">in attendance </w:t>
      </w:r>
      <w:r w:rsidR="00842E54">
        <w:rPr>
          <w:rFonts w:ascii="Times New Roman" w:hAnsi="Times New Roman" w:cs="Times New Roman"/>
          <w:sz w:val="24"/>
          <w:szCs w:val="24"/>
        </w:rPr>
        <w:t xml:space="preserve">then </w:t>
      </w:r>
      <w:r w:rsidR="00CA3B65">
        <w:rPr>
          <w:rFonts w:ascii="Times New Roman" w:hAnsi="Times New Roman" w:cs="Times New Roman"/>
          <w:sz w:val="24"/>
          <w:szCs w:val="24"/>
        </w:rPr>
        <w:t xml:space="preserve">shouted out questions and unnecessary comments directed to G. Churach and Township Manager, M. Reddick. </w:t>
      </w:r>
      <w:r>
        <w:rPr>
          <w:rFonts w:ascii="Times New Roman" w:hAnsi="Times New Roman" w:cs="Times New Roman"/>
          <w:sz w:val="24"/>
          <w:szCs w:val="24"/>
        </w:rPr>
        <w:t xml:space="preserve">G. Churach again stated the meeting was adjourned, and </w:t>
      </w:r>
      <w:r w:rsidR="007C7932">
        <w:rPr>
          <w:rFonts w:ascii="Times New Roman" w:hAnsi="Times New Roman" w:cs="Times New Roman"/>
          <w:sz w:val="24"/>
          <w:szCs w:val="24"/>
        </w:rPr>
        <w:t>asked residents</w:t>
      </w:r>
      <w:r>
        <w:rPr>
          <w:rFonts w:ascii="Times New Roman" w:hAnsi="Times New Roman" w:cs="Times New Roman"/>
          <w:sz w:val="24"/>
          <w:szCs w:val="24"/>
        </w:rPr>
        <w:t xml:space="preserve"> to exit the building. All complied, but several of them verbally harassed Board members outside the building.</w:t>
      </w:r>
    </w:p>
    <w:p w14:paraId="4F360C47" w14:textId="77777777" w:rsidR="00FA50BA" w:rsidRDefault="00FA50BA" w:rsidP="006820C7">
      <w:pPr>
        <w:spacing w:after="0"/>
        <w:rPr>
          <w:rFonts w:ascii="Times New Roman" w:hAnsi="Times New Roman" w:cs="Times New Roman"/>
          <w:sz w:val="24"/>
          <w:szCs w:val="24"/>
        </w:rPr>
      </w:pPr>
    </w:p>
    <w:p w14:paraId="47392752" w14:textId="68F80D6D" w:rsidR="00AD28DB" w:rsidRPr="004374C5" w:rsidRDefault="000E4F6E" w:rsidP="006820C7">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174B8">
        <w:rPr>
          <w:rFonts w:ascii="Times New Roman" w:hAnsi="Times New Roman" w:cs="Times New Roman"/>
          <w:sz w:val="24"/>
          <w:szCs w:val="24"/>
        </w:rPr>
        <w:t xml:space="preserve"> </w:t>
      </w:r>
      <w:r w:rsidR="00FA50BA">
        <w:rPr>
          <w:rFonts w:ascii="Times New Roman" w:hAnsi="Times New Roman" w:cs="Times New Roman"/>
          <w:sz w:val="24"/>
          <w:szCs w:val="24"/>
        </w:rPr>
        <w:t xml:space="preserve">Not </w:t>
      </w:r>
      <w:r w:rsidR="00AE20F6">
        <w:rPr>
          <w:rFonts w:ascii="Times New Roman" w:hAnsi="Times New Roman" w:cs="Times New Roman"/>
          <w:sz w:val="24"/>
          <w:szCs w:val="24"/>
        </w:rPr>
        <w:t>needed.</w:t>
      </w:r>
    </w:p>
    <w:p w14:paraId="134B2ECB" w14:textId="629AADC6" w:rsidR="009E48D3" w:rsidRPr="004374C5" w:rsidRDefault="007C38FA" w:rsidP="006820C7">
      <w:pPr>
        <w:spacing w:after="0"/>
        <w:rPr>
          <w:rFonts w:ascii="Times New Roman" w:hAnsi="Times New Roman" w:cs="Times New Roman"/>
          <w:sz w:val="24"/>
          <w:szCs w:val="24"/>
        </w:rPr>
      </w:pPr>
      <w:r w:rsidRPr="004374C5">
        <w:rPr>
          <w:rFonts w:ascii="Times New Roman" w:hAnsi="Times New Roman" w:cs="Times New Roman"/>
          <w:b/>
          <w:sz w:val="24"/>
          <w:szCs w:val="24"/>
          <w:u w:val="single"/>
        </w:rPr>
        <w:t>ADJOURNMENT</w:t>
      </w:r>
      <w:r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E02067">
        <w:rPr>
          <w:rFonts w:ascii="Times New Roman" w:hAnsi="Times New Roman" w:cs="Times New Roman"/>
          <w:sz w:val="24"/>
          <w:szCs w:val="24"/>
        </w:rPr>
        <w:t>7:</w:t>
      </w:r>
      <w:r w:rsidR="007931C5">
        <w:rPr>
          <w:rFonts w:ascii="Times New Roman" w:hAnsi="Times New Roman" w:cs="Times New Roman"/>
          <w:sz w:val="24"/>
          <w:szCs w:val="24"/>
        </w:rPr>
        <w:t>30</w:t>
      </w:r>
      <w:r w:rsidR="00DB6EC4">
        <w:rPr>
          <w:rFonts w:ascii="Times New Roman" w:hAnsi="Times New Roman" w:cs="Times New Roman"/>
          <w:sz w:val="24"/>
          <w:szCs w:val="24"/>
        </w:rPr>
        <w:t xml:space="preserve"> pm</w:t>
      </w:r>
      <w:r w:rsidR="001D1A50">
        <w:rPr>
          <w:rFonts w:ascii="Times New Roman" w:hAnsi="Times New Roman" w:cs="Times New Roman"/>
          <w:sz w:val="24"/>
          <w:szCs w:val="24"/>
        </w:rPr>
        <w:t xml:space="preserve">. </w:t>
      </w:r>
    </w:p>
    <w:p w14:paraId="3EE754F3" w14:textId="77777777" w:rsidR="007B57AD" w:rsidRPr="004374C5" w:rsidRDefault="007B57AD" w:rsidP="006820C7">
      <w:pPr>
        <w:spacing w:after="0"/>
        <w:rPr>
          <w:rFonts w:ascii="Times New Roman" w:hAnsi="Times New Roman" w:cs="Times New Roman"/>
          <w:sz w:val="24"/>
          <w:szCs w:val="24"/>
        </w:rPr>
      </w:pPr>
    </w:p>
    <w:p w14:paraId="5018F50A" w14:textId="54FCDCB4" w:rsidR="00E56E8B" w:rsidRPr="003F4979" w:rsidRDefault="00C2433F" w:rsidP="006820C7">
      <w:pPr>
        <w:spacing w:after="0"/>
        <w:rPr>
          <w:rFonts w:ascii="Times New Roman" w:hAnsi="Times New Roman" w:cs="Times New Roman"/>
          <w:sz w:val="24"/>
          <w:szCs w:val="24"/>
        </w:rPr>
      </w:pPr>
      <w:r w:rsidRPr="003F4979">
        <w:rPr>
          <w:rFonts w:ascii="Times New Roman" w:hAnsi="Times New Roman" w:cs="Times New Roman"/>
          <w:sz w:val="24"/>
          <w:szCs w:val="24"/>
        </w:rPr>
        <w:t>Respectfully submitted,</w:t>
      </w:r>
    </w:p>
    <w:p w14:paraId="7CD2584F" w14:textId="3D2F167C" w:rsidR="00DF61A5" w:rsidRPr="003F4979" w:rsidRDefault="003E7CBC" w:rsidP="006820C7">
      <w:pPr>
        <w:spacing w:after="0"/>
        <w:rPr>
          <w:rFonts w:ascii="Times New Roman" w:hAnsi="Times New Roman" w:cs="Times New Roman"/>
          <w:sz w:val="24"/>
          <w:szCs w:val="24"/>
        </w:rPr>
      </w:pPr>
      <w:r w:rsidRPr="003F4979">
        <w:rPr>
          <w:rFonts w:ascii="Times New Roman" w:hAnsi="Times New Roman" w:cs="Times New Roman"/>
          <w:sz w:val="24"/>
          <w:szCs w:val="24"/>
        </w:rPr>
        <w:t>Sherri Griffith</w:t>
      </w:r>
    </w:p>
    <w:p w14:paraId="7862F68A" w14:textId="7C25A481" w:rsidR="00726896" w:rsidRPr="00726896" w:rsidRDefault="003E7CBC" w:rsidP="006820C7">
      <w:pPr>
        <w:spacing w:after="0"/>
        <w:rPr>
          <w:rFonts w:ascii="Times New Roman" w:hAnsi="Times New Roman" w:cs="Times New Roman"/>
          <w:sz w:val="24"/>
          <w:szCs w:val="24"/>
        </w:rPr>
      </w:pPr>
      <w:r w:rsidRPr="003F4979">
        <w:rPr>
          <w:rFonts w:ascii="Times New Roman" w:hAnsi="Times New Roman" w:cs="Times New Roman"/>
          <w:sz w:val="24"/>
          <w:szCs w:val="24"/>
        </w:rPr>
        <w:t>Planning &amp; Zoning Administrat</w:t>
      </w:r>
      <w:r w:rsidR="00E56E8B" w:rsidRPr="003F4979">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sectPr w:rsidR="00726896" w:rsidRPr="00726896" w:rsidSect="00736444">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AF05C" w14:textId="77777777" w:rsidR="008E78FF" w:rsidRDefault="008E78FF" w:rsidP="00E228C1">
      <w:pPr>
        <w:spacing w:after="0" w:line="240" w:lineRule="auto"/>
      </w:pPr>
      <w:r>
        <w:separator/>
      </w:r>
    </w:p>
  </w:endnote>
  <w:endnote w:type="continuationSeparator" w:id="0">
    <w:p w14:paraId="5EE52486" w14:textId="77777777" w:rsidR="008E78FF" w:rsidRDefault="008E78FF"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098D3" w14:textId="77777777" w:rsidR="00C61E4C" w:rsidRDefault="00C61E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7C7932">
          <w:rPr>
            <w:noProof/>
          </w:rPr>
          <w:t>2</w:t>
        </w:r>
        <w:r>
          <w:rPr>
            <w:noProof/>
          </w:rPr>
          <w:fldChar w:fldCharType="end"/>
        </w:r>
      </w:p>
    </w:sdtContent>
  </w:sdt>
  <w:p w14:paraId="1FDE5F6F" w14:textId="77777777" w:rsidR="005F1F95" w:rsidRDefault="005F1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3187" w14:textId="77777777" w:rsidR="00C61E4C" w:rsidRDefault="00C6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F1FB2" w14:textId="77777777" w:rsidR="008E78FF" w:rsidRDefault="008E78FF" w:rsidP="00E228C1">
      <w:pPr>
        <w:spacing w:after="0" w:line="240" w:lineRule="auto"/>
      </w:pPr>
      <w:r>
        <w:separator/>
      </w:r>
    </w:p>
  </w:footnote>
  <w:footnote w:type="continuationSeparator" w:id="0">
    <w:p w14:paraId="26B355F5" w14:textId="77777777" w:rsidR="008E78FF" w:rsidRDefault="008E78FF"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1ABD66" w:rsidR="00007555" w:rsidRDefault="007C3D5E">
    <w:pPr>
      <w:pStyle w:val="Header"/>
    </w:pPr>
    <w:r>
      <w:rPr>
        <w:noProof/>
      </w:rPr>
      <w:pict w14:anchorId="398EE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71.3pt;height:188.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Pr>
        <w:noProof/>
      </w:rPr>
      <w:pict w14:anchorId="2CEA123A">
        <v:shape id="_x0000_s1027" type="#_x0000_t136" style="position:absolute;margin-left:0;margin-top:0;width:412.4pt;height:247.4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A70B3">
      <w:rPr>
        <w:noProof/>
      </w:rPr>
      <mc:AlternateContent>
        <mc:Choice Requires="wps">
          <w:drawing>
            <wp:anchor distT="0" distB="0" distL="114300" distR="114300" simplePos="0" relativeHeight="251657216" behindDoc="1" locked="0" layoutInCell="0" allowOverlap="1" wp14:anchorId="33FA5C0D" wp14:editId="7A410B79">
              <wp:simplePos x="0" y="0"/>
              <wp:positionH relativeFrom="margin">
                <wp:align>center</wp:align>
              </wp:positionH>
              <wp:positionV relativeFrom="margin">
                <wp:align>center</wp:align>
              </wp:positionV>
              <wp:extent cx="5237480" cy="3141980"/>
              <wp:effectExtent l="0" t="1152525" r="0" b="65849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BD26A5" w14:textId="77777777" w:rsidR="008A70B3" w:rsidRDefault="008A70B3" w:rsidP="008A70B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FA5C0D" id="_x0000_t202" coordsize="21600,21600" o:spt="202" path="m,l,21600r21600,l21600,xe">
              <v:stroke joinstyle="miter"/>
              <v:path gradientshapeok="t" o:connecttype="rect"/>
            </v:shapetype>
            <v:shape id="WordArt 2" o:spid="_x0000_s1026" type="#_x0000_t202" style="position:absolute;margin-left:0;margin-top:0;width:412.4pt;height:247.4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" o:allowincell="f" filled="f" stroked="f">
              <v:stroke joinstyle="round"/>
              <o:lock v:ext="edit" shapetype="t"/>
              <v:textbox style="mso-fit-shape-to-text:t">
                <w:txbxContent>
                  <w:p w14:paraId="5CBD26A5" w14:textId="77777777" w:rsidR="008A70B3" w:rsidRDefault="008A70B3" w:rsidP="008A70B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6AE0C752"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32A57EE1"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7931C5">
      <w:rPr>
        <w:rFonts w:ascii="Times New Roman" w:hAnsi="Times New Roman" w:cs="Times New Roman"/>
        <w:b/>
        <w:sz w:val="24"/>
        <w:szCs w:val="24"/>
      </w:rPr>
      <w:t>April 11</w:t>
    </w:r>
    <w:r w:rsidR="004C1F06">
      <w:rPr>
        <w:rFonts w:ascii="Times New Roman" w:hAnsi="Times New Roman" w:cs="Times New Roman"/>
        <w:b/>
        <w:sz w:val="24"/>
        <w:szCs w:val="24"/>
      </w:rPr>
      <w:t>, 202</w:t>
    </w:r>
    <w:r w:rsidR="001371E7">
      <w:rPr>
        <w:rFonts w:ascii="Times New Roman" w:hAnsi="Times New Roman" w:cs="Times New Roman"/>
        <w:b/>
        <w:sz w:val="24"/>
        <w:szCs w:val="24"/>
      </w:rPr>
      <w:t>3</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3FE5" w14:textId="074967AB" w:rsidR="00C61E4C" w:rsidRDefault="00C61E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7E9A"/>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ECF48C4"/>
    <w:multiLevelType w:val="hybridMultilevel"/>
    <w:tmpl w:val="D458D798"/>
    <w:lvl w:ilvl="0" w:tplc="F2E4A462">
      <w:start w:val="1"/>
      <w:numFmt w:val="decimal"/>
      <w:lvlText w:val="%1."/>
      <w:lvlJc w:val="left"/>
      <w:pPr>
        <w:ind w:left="1440" w:hanging="360"/>
      </w:pPr>
      <w:rPr>
        <w:rFonts w:hint="default"/>
        <w:color w:val="282828"/>
        <w:w w:val="105"/>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827871"/>
    <w:multiLevelType w:val="hybridMultilevel"/>
    <w:tmpl w:val="65F85CF0"/>
    <w:lvl w:ilvl="0" w:tplc="3202D2EC">
      <w:start w:val="1"/>
      <w:numFmt w:val="upperLetter"/>
      <w:lvlText w:val="%1."/>
      <w:lvlJc w:val="left"/>
      <w:pPr>
        <w:ind w:left="1080" w:hanging="360"/>
      </w:pPr>
      <w:rPr>
        <w:rFonts w:ascii="Times New Roman" w:eastAsiaTheme="minorHAnsi" w:hAnsi="Times New Roman" w:cs="Times New Roman"/>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CE215D"/>
    <w:multiLevelType w:val="hybridMultilevel"/>
    <w:tmpl w:val="68805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52F07"/>
    <w:multiLevelType w:val="hybridMultilevel"/>
    <w:tmpl w:val="F41C8AF8"/>
    <w:lvl w:ilvl="0" w:tplc="D89ECAF6">
      <w:start w:val="1"/>
      <w:numFmt w:val="decimal"/>
      <w:lvlText w:val="%1."/>
      <w:lvlJc w:val="left"/>
      <w:pPr>
        <w:ind w:left="1080" w:hanging="360"/>
      </w:pPr>
      <w:rPr>
        <w:rFonts w:ascii="Times New Roman" w:eastAsiaTheme="minorHAnsi"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8C71F6"/>
    <w:multiLevelType w:val="hybridMultilevel"/>
    <w:tmpl w:val="4ED6C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75FB8"/>
    <w:multiLevelType w:val="hybridMultilevel"/>
    <w:tmpl w:val="715439C4"/>
    <w:lvl w:ilvl="0" w:tplc="8EF4A650">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BD153B"/>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BAC577B"/>
    <w:multiLevelType w:val="hybridMultilevel"/>
    <w:tmpl w:val="ACC213BA"/>
    <w:lvl w:ilvl="0" w:tplc="344821E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E3018B"/>
    <w:multiLevelType w:val="hybridMultilevel"/>
    <w:tmpl w:val="7410EBFA"/>
    <w:lvl w:ilvl="0" w:tplc="C714055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A5084A"/>
    <w:multiLevelType w:val="hybridMultilevel"/>
    <w:tmpl w:val="B546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53397"/>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2584697"/>
    <w:multiLevelType w:val="hybridMultilevel"/>
    <w:tmpl w:val="2B2A7858"/>
    <w:lvl w:ilvl="0" w:tplc="230A81EE">
      <w:start w:val="1"/>
      <w:numFmt w:val="upperLetter"/>
      <w:lvlText w:val="%1."/>
      <w:lvlJc w:val="left"/>
      <w:pPr>
        <w:ind w:left="480" w:hanging="36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4" w15:restartNumberingAfterBreak="0">
    <w:nsid w:val="53367FF6"/>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60027E3B"/>
    <w:multiLevelType w:val="hybridMultilevel"/>
    <w:tmpl w:val="5554E26C"/>
    <w:lvl w:ilvl="0" w:tplc="2CEA79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44B4035"/>
    <w:multiLevelType w:val="hybridMultilevel"/>
    <w:tmpl w:val="EE2233CA"/>
    <w:lvl w:ilvl="0" w:tplc="B43AAF8A">
      <w:start w:val="3"/>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4581E1D"/>
    <w:multiLevelType w:val="hybridMultilevel"/>
    <w:tmpl w:val="AB8CB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8D4DAF"/>
    <w:multiLevelType w:val="hybridMultilevel"/>
    <w:tmpl w:val="E9ACF7AC"/>
    <w:lvl w:ilvl="0" w:tplc="920A34EE">
      <w:start w:val="1"/>
      <w:numFmt w:val="upperLetter"/>
      <w:lvlText w:val="%1."/>
      <w:lvlJc w:val="left"/>
      <w:pPr>
        <w:ind w:left="360" w:hanging="360"/>
      </w:pPr>
      <w:rPr>
        <w:rFonts w:hint="default"/>
        <w:b/>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9007040">
    <w:abstractNumId w:val="2"/>
  </w:num>
  <w:num w:numId="2" w16cid:durableId="1831142799">
    <w:abstractNumId w:val="5"/>
  </w:num>
  <w:num w:numId="3" w16cid:durableId="548614866">
    <w:abstractNumId w:val="18"/>
  </w:num>
  <w:num w:numId="4" w16cid:durableId="1173109882">
    <w:abstractNumId w:val="1"/>
  </w:num>
  <w:num w:numId="5" w16cid:durableId="1905987999">
    <w:abstractNumId w:val="16"/>
  </w:num>
  <w:num w:numId="6" w16cid:durableId="359403189">
    <w:abstractNumId w:val="3"/>
  </w:num>
  <w:num w:numId="7" w16cid:durableId="592475214">
    <w:abstractNumId w:val="10"/>
  </w:num>
  <w:num w:numId="8" w16cid:durableId="535196980">
    <w:abstractNumId w:val="13"/>
  </w:num>
  <w:num w:numId="9" w16cid:durableId="795216414">
    <w:abstractNumId w:val="9"/>
  </w:num>
  <w:num w:numId="10" w16cid:durableId="1894849435">
    <w:abstractNumId w:val="11"/>
  </w:num>
  <w:num w:numId="11" w16cid:durableId="1754159909">
    <w:abstractNumId w:val="17"/>
  </w:num>
  <w:num w:numId="12" w16cid:durableId="1279217582">
    <w:abstractNumId w:val="6"/>
  </w:num>
  <w:num w:numId="13" w16cid:durableId="1628395488">
    <w:abstractNumId w:val="15"/>
  </w:num>
  <w:num w:numId="14" w16cid:durableId="207762920">
    <w:abstractNumId w:val="4"/>
  </w:num>
  <w:num w:numId="15" w16cid:durableId="878083706">
    <w:abstractNumId w:val="8"/>
  </w:num>
  <w:num w:numId="16" w16cid:durableId="1852334072">
    <w:abstractNumId w:val="12"/>
  </w:num>
  <w:num w:numId="17" w16cid:durableId="1296257599">
    <w:abstractNumId w:val="0"/>
  </w:num>
  <w:num w:numId="18" w16cid:durableId="1017660266">
    <w:abstractNumId w:val="7"/>
  </w:num>
  <w:num w:numId="19" w16cid:durableId="267469284">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Nq4FAMPzGfAtAAAA"/>
  </w:docVars>
  <w:rsids>
    <w:rsidRoot w:val="00E228C1"/>
    <w:rsid w:val="0000276F"/>
    <w:rsid w:val="00002B03"/>
    <w:rsid w:val="00002E64"/>
    <w:rsid w:val="00003597"/>
    <w:rsid w:val="00003FE0"/>
    <w:rsid w:val="00007555"/>
    <w:rsid w:val="00007888"/>
    <w:rsid w:val="00011426"/>
    <w:rsid w:val="000130E5"/>
    <w:rsid w:val="00014B0E"/>
    <w:rsid w:val="00016DE1"/>
    <w:rsid w:val="00017ECF"/>
    <w:rsid w:val="000201B6"/>
    <w:rsid w:val="000211B6"/>
    <w:rsid w:val="00021862"/>
    <w:rsid w:val="00024F4C"/>
    <w:rsid w:val="00025E37"/>
    <w:rsid w:val="00026EBE"/>
    <w:rsid w:val="000308F5"/>
    <w:rsid w:val="00033996"/>
    <w:rsid w:val="00037726"/>
    <w:rsid w:val="00044979"/>
    <w:rsid w:val="00044E80"/>
    <w:rsid w:val="00047CF5"/>
    <w:rsid w:val="00050CE7"/>
    <w:rsid w:val="00054BBF"/>
    <w:rsid w:val="00055079"/>
    <w:rsid w:val="000609A6"/>
    <w:rsid w:val="00060B0E"/>
    <w:rsid w:val="000642CB"/>
    <w:rsid w:val="00066181"/>
    <w:rsid w:val="00067014"/>
    <w:rsid w:val="00071A7A"/>
    <w:rsid w:val="00071DEF"/>
    <w:rsid w:val="000756D7"/>
    <w:rsid w:val="00075FE6"/>
    <w:rsid w:val="000779BD"/>
    <w:rsid w:val="0008058D"/>
    <w:rsid w:val="00080C38"/>
    <w:rsid w:val="00082415"/>
    <w:rsid w:val="00083648"/>
    <w:rsid w:val="000863EE"/>
    <w:rsid w:val="00087272"/>
    <w:rsid w:val="00090AE7"/>
    <w:rsid w:val="00097569"/>
    <w:rsid w:val="000A1920"/>
    <w:rsid w:val="000A2EBA"/>
    <w:rsid w:val="000A3AEB"/>
    <w:rsid w:val="000A5D50"/>
    <w:rsid w:val="000A6849"/>
    <w:rsid w:val="000A7736"/>
    <w:rsid w:val="000B13E8"/>
    <w:rsid w:val="000B1737"/>
    <w:rsid w:val="000B3CCA"/>
    <w:rsid w:val="000B4700"/>
    <w:rsid w:val="000B608C"/>
    <w:rsid w:val="000C24B7"/>
    <w:rsid w:val="000C41ED"/>
    <w:rsid w:val="000C68AE"/>
    <w:rsid w:val="000C6CF6"/>
    <w:rsid w:val="000C7BE4"/>
    <w:rsid w:val="000D0FD0"/>
    <w:rsid w:val="000D163A"/>
    <w:rsid w:val="000D3C51"/>
    <w:rsid w:val="000D7605"/>
    <w:rsid w:val="000D793F"/>
    <w:rsid w:val="000D7BEB"/>
    <w:rsid w:val="000E18B8"/>
    <w:rsid w:val="000E224C"/>
    <w:rsid w:val="000E4F6E"/>
    <w:rsid w:val="000E78E5"/>
    <w:rsid w:val="000F066E"/>
    <w:rsid w:val="000F422D"/>
    <w:rsid w:val="000F4BC3"/>
    <w:rsid w:val="000F5168"/>
    <w:rsid w:val="000F6309"/>
    <w:rsid w:val="00100CD4"/>
    <w:rsid w:val="001044B6"/>
    <w:rsid w:val="00105CAF"/>
    <w:rsid w:val="00110807"/>
    <w:rsid w:val="0011421E"/>
    <w:rsid w:val="001158E9"/>
    <w:rsid w:val="00115958"/>
    <w:rsid w:val="0012199D"/>
    <w:rsid w:val="0012462A"/>
    <w:rsid w:val="0012482B"/>
    <w:rsid w:val="0013021F"/>
    <w:rsid w:val="00130D44"/>
    <w:rsid w:val="00131DA2"/>
    <w:rsid w:val="001335BE"/>
    <w:rsid w:val="00134EDF"/>
    <w:rsid w:val="0013537F"/>
    <w:rsid w:val="00136469"/>
    <w:rsid w:val="001371E7"/>
    <w:rsid w:val="001377B6"/>
    <w:rsid w:val="00137DE3"/>
    <w:rsid w:val="001463BC"/>
    <w:rsid w:val="0015104C"/>
    <w:rsid w:val="00151401"/>
    <w:rsid w:val="00151C71"/>
    <w:rsid w:val="001520AD"/>
    <w:rsid w:val="0015296D"/>
    <w:rsid w:val="0016109E"/>
    <w:rsid w:val="00166BFB"/>
    <w:rsid w:val="00170C49"/>
    <w:rsid w:val="00173A1A"/>
    <w:rsid w:val="001743C4"/>
    <w:rsid w:val="00175E68"/>
    <w:rsid w:val="00181E74"/>
    <w:rsid w:val="001825F3"/>
    <w:rsid w:val="001872CC"/>
    <w:rsid w:val="00187D0D"/>
    <w:rsid w:val="0019287C"/>
    <w:rsid w:val="00193DD8"/>
    <w:rsid w:val="0019510A"/>
    <w:rsid w:val="00195B79"/>
    <w:rsid w:val="001A0DA8"/>
    <w:rsid w:val="001A1ED2"/>
    <w:rsid w:val="001A2AA4"/>
    <w:rsid w:val="001A41CD"/>
    <w:rsid w:val="001A63C3"/>
    <w:rsid w:val="001A7139"/>
    <w:rsid w:val="001B4E93"/>
    <w:rsid w:val="001B772E"/>
    <w:rsid w:val="001C4299"/>
    <w:rsid w:val="001C7415"/>
    <w:rsid w:val="001D1A50"/>
    <w:rsid w:val="001D20A5"/>
    <w:rsid w:val="001D2FCF"/>
    <w:rsid w:val="001D54D0"/>
    <w:rsid w:val="001D78AC"/>
    <w:rsid w:val="001D7969"/>
    <w:rsid w:val="001E23ED"/>
    <w:rsid w:val="001E45CA"/>
    <w:rsid w:val="001E5FC0"/>
    <w:rsid w:val="001E672A"/>
    <w:rsid w:val="001E7498"/>
    <w:rsid w:val="001E7C71"/>
    <w:rsid w:val="001E7D68"/>
    <w:rsid w:val="001F094C"/>
    <w:rsid w:val="001F474D"/>
    <w:rsid w:val="002026AD"/>
    <w:rsid w:val="002028B7"/>
    <w:rsid w:val="002029C0"/>
    <w:rsid w:val="00202E25"/>
    <w:rsid w:val="0020330D"/>
    <w:rsid w:val="002044F0"/>
    <w:rsid w:val="00204B51"/>
    <w:rsid w:val="00206B3E"/>
    <w:rsid w:val="00212662"/>
    <w:rsid w:val="00213AFB"/>
    <w:rsid w:val="002146B7"/>
    <w:rsid w:val="00214DB0"/>
    <w:rsid w:val="00221E8C"/>
    <w:rsid w:val="002231CB"/>
    <w:rsid w:val="00224303"/>
    <w:rsid w:val="00225959"/>
    <w:rsid w:val="00232209"/>
    <w:rsid w:val="00232215"/>
    <w:rsid w:val="0023520A"/>
    <w:rsid w:val="00235952"/>
    <w:rsid w:val="00235A04"/>
    <w:rsid w:val="002378EF"/>
    <w:rsid w:val="00237DA4"/>
    <w:rsid w:val="002467E5"/>
    <w:rsid w:val="0024691A"/>
    <w:rsid w:val="00251FE1"/>
    <w:rsid w:val="0025204C"/>
    <w:rsid w:val="002524E0"/>
    <w:rsid w:val="0025392D"/>
    <w:rsid w:val="00253BDE"/>
    <w:rsid w:val="00254555"/>
    <w:rsid w:val="002554CC"/>
    <w:rsid w:val="00256BB9"/>
    <w:rsid w:val="00257D89"/>
    <w:rsid w:val="002609E2"/>
    <w:rsid w:val="0026155E"/>
    <w:rsid w:val="002625EB"/>
    <w:rsid w:val="0026691F"/>
    <w:rsid w:val="0027032C"/>
    <w:rsid w:val="00275577"/>
    <w:rsid w:val="00275D22"/>
    <w:rsid w:val="00276EBC"/>
    <w:rsid w:val="00277117"/>
    <w:rsid w:val="0028296F"/>
    <w:rsid w:val="00283640"/>
    <w:rsid w:val="0028685A"/>
    <w:rsid w:val="002878B2"/>
    <w:rsid w:val="00287A8E"/>
    <w:rsid w:val="0029015E"/>
    <w:rsid w:val="002A1A23"/>
    <w:rsid w:val="002B166C"/>
    <w:rsid w:val="002B7576"/>
    <w:rsid w:val="002B7CD4"/>
    <w:rsid w:val="002C01B4"/>
    <w:rsid w:val="002C0848"/>
    <w:rsid w:val="002C1683"/>
    <w:rsid w:val="002C3261"/>
    <w:rsid w:val="002C663A"/>
    <w:rsid w:val="002C712D"/>
    <w:rsid w:val="002C7885"/>
    <w:rsid w:val="002D0094"/>
    <w:rsid w:val="002D22DD"/>
    <w:rsid w:val="002D3229"/>
    <w:rsid w:val="002D36E4"/>
    <w:rsid w:val="002D439B"/>
    <w:rsid w:val="002D4756"/>
    <w:rsid w:val="002D54C6"/>
    <w:rsid w:val="002D5C33"/>
    <w:rsid w:val="002D72E3"/>
    <w:rsid w:val="002E033D"/>
    <w:rsid w:val="002E4438"/>
    <w:rsid w:val="002E5B46"/>
    <w:rsid w:val="002F0C42"/>
    <w:rsid w:val="002F3693"/>
    <w:rsid w:val="002F4129"/>
    <w:rsid w:val="002F5538"/>
    <w:rsid w:val="0030413C"/>
    <w:rsid w:val="00304344"/>
    <w:rsid w:val="00306596"/>
    <w:rsid w:val="003069A5"/>
    <w:rsid w:val="00311B76"/>
    <w:rsid w:val="00311C05"/>
    <w:rsid w:val="003134AE"/>
    <w:rsid w:val="00313AF7"/>
    <w:rsid w:val="0031459F"/>
    <w:rsid w:val="00314ACE"/>
    <w:rsid w:val="00315B88"/>
    <w:rsid w:val="00317A9D"/>
    <w:rsid w:val="003213BA"/>
    <w:rsid w:val="003221E2"/>
    <w:rsid w:val="003223AC"/>
    <w:rsid w:val="00322733"/>
    <w:rsid w:val="003234E1"/>
    <w:rsid w:val="00325328"/>
    <w:rsid w:val="003261DF"/>
    <w:rsid w:val="00330BB5"/>
    <w:rsid w:val="003312C4"/>
    <w:rsid w:val="00333F03"/>
    <w:rsid w:val="00334B1F"/>
    <w:rsid w:val="00335C39"/>
    <w:rsid w:val="00335D1D"/>
    <w:rsid w:val="00336523"/>
    <w:rsid w:val="00336928"/>
    <w:rsid w:val="003410C6"/>
    <w:rsid w:val="003413B9"/>
    <w:rsid w:val="0034324F"/>
    <w:rsid w:val="003437D9"/>
    <w:rsid w:val="00343EC2"/>
    <w:rsid w:val="00344CCD"/>
    <w:rsid w:val="00350E62"/>
    <w:rsid w:val="0035304B"/>
    <w:rsid w:val="0035307F"/>
    <w:rsid w:val="00353272"/>
    <w:rsid w:val="00353AAB"/>
    <w:rsid w:val="0035706E"/>
    <w:rsid w:val="003577B4"/>
    <w:rsid w:val="00362887"/>
    <w:rsid w:val="00365D61"/>
    <w:rsid w:val="00366104"/>
    <w:rsid w:val="0036631A"/>
    <w:rsid w:val="00370006"/>
    <w:rsid w:val="0037187C"/>
    <w:rsid w:val="00373A29"/>
    <w:rsid w:val="00374A45"/>
    <w:rsid w:val="0037620D"/>
    <w:rsid w:val="003814F7"/>
    <w:rsid w:val="003820D9"/>
    <w:rsid w:val="003829F8"/>
    <w:rsid w:val="0038575B"/>
    <w:rsid w:val="00387DC2"/>
    <w:rsid w:val="00390843"/>
    <w:rsid w:val="00390852"/>
    <w:rsid w:val="00391775"/>
    <w:rsid w:val="00392575"/>
    <w:rsid w:val="00394F6A"/>
    <w:rsid w:val="00395C9B"/>
    <w:rsid w:val="003A2F07"/>
    <w:rsid w:val="003A3E73"/>
    <w:rsid w:val="003A456F"/>
    <w:rsid w:val="003A5802"/>
    <w:rsid w:val="003B1E4A"/>
    <w:rsid w:val="003B2038"/>
    <w:rsid w:val="003B24F5"/>
    <w:rsid w:val="003B57E4"/>
    <w:rsid w:val="003B7547"/>
    <w:rsid w:val="003C1CC2"/>
    <w:rsid w:val="003C1EA9"/>
    <w:rsid w:val="003C2485"/>
    <w:rsid w:val="003C2A85"/>
    <w:rsid w:val="003C594D"/>
    <w:rsid w:val="003C778B"/>
    <w:rsid w:val="003D01CD"/>
    <w:rsid w:val="003D514E"/>
    <w:rsid w:val="003D6776"/>
    <w:rsid w:val="003E2173"/>
    <w:rsid w:val="003E266A"/>
    <w:rsid w:val="003E36AA"/>
    <w:rsid w:val="003E7CBC"/>
    <w:rsid w:val="003F353C"/>
    <w:rsid w:val="003F4979"/>
    <w:rsid w:val="003F4C57"/>
    <w:rsid w:val="003F66CB"/>
    <w:rsid w:val="00400338"/>
    <w:rsid w:val="004049D4"/>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26B2"/>
    <w:rsid w:val="004339FA"/>
    <w:rsid w:val="004354C5"/>
    <w:rsid w:val="00435CDE"/>
    <w:rsid w:val="00436D0D"/>
    <w:rsid w:val="004374C5"/>
    <w:rsid w:val="004408A1"/>
    <w:rsid w:val="00442AC5"/>
    <w:rsid w:val="00443AD3"/>
    <w:rsid w:val="00444BF1"/>
    <w:rsid w:val="004451A3"/>
    <w:rsid w:val="004463C9"/>
    <w:rsid w:val="00446B4F"/>
    <w:rsid w:val="00447233"/>
    <w:rsid w:val="00451204"/>
    <w:rsid w:val="00451A75"/>
    <w:rsid w:val="00457908"/>
    <w:rsid w:val="0046077C"/>
    <w:rsid w:val="00464D4B"/>
    <w:rsid w:val="004652B8"/>
    <w:rsid w:val="00466F8D"/>
    <w:rsid w:val="00470412"/>
    <w:rsid w:val="00470683"/>
    <w:rsid w:val="00470B41"/>
    <w:rsid w:val="0047519C"/>
    <w:rsid w:val="004764D0"/>
    <w:rsid w:val="00481511"/>
    <w:rsid w:val="0048170D"/>
    <w:rsid w:val="00482CA8"/>
    <w:rsid w:val="004914D8"/>
    <w:rsid w:val="004A19F9"/>
    <w:rsid w:val="004A4296"/>
    <w:rsid w:val="004A70FF"/>
    <w:rsid w:val="004B1573"/>
    <w:rsid w:val="004B2BD6"/>
    <w:rsid w:val="004B5283"/>
    <w:rsid w:val="004B69AC"/>
    <w:rsid w:val="004B75E9"/>
    <w:rsid w:val="004C02AF"/>
    <w:rsid w:val="004C1F06"/>
    <w:rsid w:val="004C2FFB"/>
    <w:rsid w:val="004C416D"/>
    <w:rsid w:val="004C56BB"/>
    <w:rsid w:val="004C575F"/>
    <w:rsid w:val="004C60D5"/>
    <w:rsid w:val="004C6C35"/>
    <w:rsid w:val="004D3667"/>
    <w:rsid w:val="004D6FCA"/>
    <w:rsid w:val="004D76F8"/>
    <w:rsid w:val="004E07DD"/>
    <w:rsid w:val="004E13EE"/>
    <w:rsid w:val="004E6677"/>
    <w:rsid w:val="004F0DBA"/>
    <w:rsid w:val="004F1A65"/>
    <w:rsid w:val="004F5107"/>
    <w:rsid w:val="00500BF9"/>
    <w:rsid w:val="005031FC"/>
    <w:rsid w:val="00503C43"/>
    <w:rsid w:val="0050476D"/>
    <w:rsid w:val="005069B1"/>
    <w:rsid w:val="00507F30"/>
    <w:rsid w:val="005105FD"/>
    <w:rsid w:val="00513313"/>
    <w:rsid w:val="00513D75"/>
    <w:rsid w:val="00513FCE"/>
    <w:rsid w:val="00514691"/>
    <w:rsid w:val="00517F7B"/>
    <w:rsid w:val="0052043B"/>
    <w:rsid w:val="00522636"/>
    <w:rsid w:val="00522DD4"/>
    <w:rsid w:val="005236B5"/>
    <w:rsid w:val="0052461E"/>
    <w:rsid w:val="00525165"/>
    <w:rsid w:val="005341D4"/>
    <w:rsid w:val="00537325"/>
    <w:rsid w:val="005405DA"/>
    <w:rsid w:val="00542395"/>
    <w:rsid w:val="00542E8A"/>
    <w:rsid w:val="0054410A"/>
    <w:rsid w:val="00546899"/>
    <w:rsid w:val="00550E11"/>
    <w:rsid w:val="005513C5"/>
    <w:rsid w:val="0055153F"/>
    <w:rsid w:val="00551AEE"/>
    <w:rsid w:val="00554D6E"/>
    <w:rsid w:val="0056021F"/>
    <w:rsid w:val="00561A52"/>
    <w:rsid w:val="0056294A"/>
    <w:rsid w:val="005645C7"/>
    <w:rsid w:val="0056521D"/>
    <w:rsid w:val="00565892"/>
    <w:rsid w:val="00565EC6"/>
    <w:rsid w:val="0056622A"/>
    <w:rsid w:val="005673F8"/>
    <w:rsid w:val="0057031F"/>
    <w:rsid w:val="00575EC3"/>
    <w:rsid w:val="005766E1"/>
    <w:rsid w:val="00587895"/>
    <w:rsid w:val="00590114"/>
    <w:rsid w:val="00591F9E"/>
    <w:rsid w:val="005923C4"/>
    <w:rsid w:val="00594A47"/>
    <w:rsid w:val="005A1EA1"/>
    <w:rsid w:val="005A64A9"/>
    <w:rsid w:val="005B22BF"/>
    <w:rsid w:val="005B5219"/>
    <w:rsid w:val="005B5688"/>
    <w:rsid w:val="005B7EF7"/>
    <w:rsid w:val="005C38E9"/>
    <w:rsid w:val="005C4EEA"/>
    <w:rsid w:val="005C5606"/>
    <w:rsid w:val="005D0818"/>
    <w:rsid w:val="005D2D5B"/>
    <w:rsid w:val="005E003C"/>
    <w:rsid w:val="005E167C"/>
    <w:rsid w:val="005E231F"/>
    <w:rsid w:val="005E2F72"/>
    <w:rsid w:val="005E3E1E"/>
    <w:rsid w:val="005E5A3A"/>
    <w:rsid w:val="005E68DC"/>
    <w:rsid w:val="005E691F"/>
    <w:rsid w:val="005F1F95"/>
    <w:rsid w:val="005F3B57"/>
    <w:rsid w:val="006011B2"/>
    <w:rsid w:val="00606506"/>
    <w:rsid w:val="0060654A"/>
    <w:rsid w:val="00607465"/>
    <w:rsid w:val="00607AB4"/>
    <w:rsid w:val="00607BDB"/>
    <w:rsid w:val="00613E82"/>
    <w:rsid w:val="00613FD4"/>
    <w:rsid w:val="006153BF"/>
    <w:rsid w:val="00616A82"/>
    <w:rsid w:val="00620D5A"/>
    <w:rsid w:val="00624953"/>
    <w:rsid w:val="00624A56"/>
    <w:rsid w:val="00625565"/>
    <w:rsid w:val="00633159"/>
    <w:rsid w:val="006352D9"/>
    <w:rsid w:val="00635FFF"/>
    <w:rsid w:val="00636FED"/>
    <w:rsid w:val="00637DD0"/>
    <w:rsid w:val="0064087B"/>
    <w:rsid w:val="00640C5D"/>
    <w:rsid w:val="0064180B"/>
    <w:rsid w:val="006418AE"/>
    <w:rsid w:val="00641B0F"/>
    <w:rsid w:val="006421D4"/>
    <w:rsid w:val="006429CB"/>
    <w:rsid w:val="006467D0"/>
    <w:rsid w:val="0064736B"/>
    <w:rsid w:val="00647942"/>
    <w:rsid w:val="006514B0"/>
    <w:rsid w:val="00654073"/>
    <w:rsid w:val="00655AAA"/>
    <w:rsid w:val="006613E2"/>
    <w:rsid w:val="00663BB4"/>
    <w:rsid w:val="00663CE8"/>
    <w:rsid w:val="00664885"/>
    <w:rsid w:val="00670596"/>
    <w:rsid w:val="00670C75"/>
    <w:rsid w:val="006733F3"/>
    <w:rsid w:val="006738C2"/>
    <w:rsid w:val="00674BB3"/>
    <w:rsid w:val="006760A1"/>
    <w:rsid w:val="00676F8D"/>
    <w:rsid w:val="00680952"/>
    <w:rsid w:val="006820C7"/>
    <w:rsid w:val="00690447"/>
    <w:rsid w:val="006920C7"/>
    <w:rsid w:val="00693AA0"/>
    <w:rsid w:val="00696254"/>
    <w:rsid w:val="00696E0C"/>
    <w:rsid w:val="00697EA4"/>
    <w:rsid w:val="006A08DF"/>
    <w:rsid w:val="006A119C"/>
    <w:rsid w:val="006A1319"/>
    <w:rsid w:val="006A4F13"/>
    <w:rsid w:val="006A66CC"/>
    <w:rsid w:val="006B2964"/>
    <w:rsid w:val="006B57BF"/>
    <w:rsid w:val="006B77F7"/>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1822"/>
    <w:rsid w:val="006F28F2"/>
    <w:rsid w:val="006F482E"/>
    <w:rsid w:val="006F4EEB"/>
    <w:rsid w:val="006F65C4"/>
    <w:rsid w:val="00700DF5"/>
    <w:rsid w:val="00701A41"/>
    <w:rsid w:val="00703510"/>
    <w:rsid w:val="00703F93"/>
    <w:rsid w:val="00706519"/>
    <w:rsid w:val="0070775C"/>
    <w:rsid w:val="00711CDF"/>
    <w:rsid w:val="00712512"/>
    <w:rsid w:val="0071291E"/>
    <w:rsid w:val="007131A6"/>
    <w:rsid w:val="0071472C"/>
    <w:rsid w:val="007162DB"/>
    <w:rsid w:val="00716EF9"/>
    <w:rsid w:val="00720FF8"/>
    <w:rsid w:val="00726896"/>
    <w:rsid w:val="0073075D"/>
    <w:rsid w:val="007351F5"/>
    <w:rsid w:val="00735BD5"/>
    <w:rsid w:val="00736444"/>
    <w:rsid w:val="00736C71"/>
    <w:rsid w:val="0074265C"/>
    <w:rsid w:val="0074480D"/>
    <w:rsid w:val="00744F8D"/>
    <w:rsid w:val="007454EB"/>
    <w:rsid w:val="007478B9"/>
    <w:rsid w:val="0075300F"/>
    <w:rsid w:val="0075559B"/>
    <w:rsid w:val="00761C02"/>
    <w:rsid w:val="00761D3A"/>
    <w:rsid w:val="00761EDE"/>
    <w:rsid w:val="0076246B"/>
    <w:rsid w:val="00762BA3"/>
    <w:rsid w:val="00763898"/>
    <w:rsid w:val="00773232"/>
    <w:rsid w:val="0077355D"/>
    <w:rsid w:val="00774286"/>
    <w:rsid w:val="007748AB"/>
    <w:rsid w:val="00774934"/>
    <w:rsid w:val="00781DBD"/>
    <w:rsid w:val="00783357"/>
    <w:rsid w:val="00786299"/>
    <w:rsid w:val="007873B0"/>
    <w:rsid w:val="007901E0"/>
    <w:rsid w:val="00790E3E"/>
    <w:rsid w:val="007931C5"/>
    <w:rsid w:val="007975EA"/>
    <w:rsid w:val="007A004D"/>
    <w:rsid w:val="007A19C3"/>
    <w:rsid w:val="007A286D"/>
    <w:rsid w:val="007A4FC5"/>
    <w:rsid w:val="007B3239"/>
    <w:rsid w:val="007B3A8A"/>
    <w:rsid w:val="007B4708"/>
    <w:rsid w:val="007B4A9B"/>
    <w:rsid w:val="007B57AD"/>
    <w:rsid w:val="007B77B6"/>
    <w:rsid w:val="007B7F03"/>
    <w:rsid w:val="007C2583"/>
    <w:rsid w:val="007C38FA"/>
    <w:rsid w:val="007C3D5E"/>
    <w:rsid w:val="007C45B9"/>
    <w:rsid w:val="007C6C99"/>
    <w:rsid w:val="007C7932"/>
    <w:rsid w:val="007D21D1"/>
    <w:rsid w:val="007D258A"/>
    <w:rsid w:val="007D261B"/>
    <w:rsid w:val="007D61A2"/>
    <w:rsid w:val="007D700A"/>
    <w:rsid w:val="007E586C"/>
    <w:rsid w:val="007F08F7"/>
    <w:rsid w:val="007F1885"/>
    <w:rsid w:val="007F3392"/>
    <w:rsid w:val="007F4445"/>
    <w:rsid w:val="007F52C5"/>
    <w:rsid w:val="007F53A1"/>
    <w:rsid w:val="007F5AF7"/>
    <w:rsid w:val="007F66C7"/>
    <w:rsid w:val="007F780B"/>
    <w:rsid w:val="00800073"/>
    <w:rsid w:val="00803E0D"/>
    <w:rsid w:val="00805F9F"/>
    <w:rsid w:val="00810BE8"/>
    <w:rsid w:val="00810D82"/>
    <w:rsid w:val="008120FD"/>
    <w:rsid w:val="008133FF"/>
    <w:rsid w:val="00814E77"/>
    <w:rsid w:val="008150DB"/>
    <w:rsid w:val="0081773F"/>
    <w:rsid w:val="00820D3D"/>
    <w:rsid w:val="00821BD5"/>
    <w:rsid w:val="00822018"/>
    <w:rsid w:val="0082229A"/>
    <w:rsid w:val="00822986"/>
    <w:rsid w:val="00830CC7"/>
    <w:rsid w:val="00830EF6"/>
    <w:rsid w:val="00832518"/>
    <w:rsid w:val="00833A76"/>
    <w:rsid w:val="00841F6A"/>
    <w:rsid w:val="00842E54"/>
    <w:rsid w:val="008463B5"/>
    <w:rsid w:val="0085287B"/>
    <w:rsid w:val="00856CFF"/>
    <w:rsid w:val="00863250"/>
    <w:rsid w:val="00863BB4"/>
    <w:rsid w:val="00875B00"/>
    <w:rsid w:val="00875F0B"/>
    <w:rsid w:val="008761EF"/>
    <w:rsid w:val="00876ED6"/>
    <w:rsid w:val="008778F8"/>
    <w:rsid w:val="0088303A"/>
    <w:rsid w:val="00883957"/>
    <w:rsid w:val="00885236"/>
    <w:rsid w:val="00885D40"/>
    <w:rsid w:val="00887115"/>
    <w:rsid w:val="00887E2B"/>
    <w:rsid w:val="00894BB0"/>
    <w:rsid w:val="0089740A"/>
    <w:rsid w:val="008A2F9C"/>
    <w:rsid w:val="008A3BFB"/>
    <w:rsid w:val="008A6904"/>
    <w:rsid w:val="008A6E21"/>
    <w:rsid w:val="008A70B3"/>
    <w:rsid w:val="008B07B2"/>
    <w:rsid w:val="008B12DA"/>
    <w:rsid w:val="008B4507"/>
    <w:rsid w:val="008B7BFC"/>
    <w:rsid w:val="008C4375"/>
    <w:rsid w:val="008C579A"/>
    <w:rsid w:val="008D0151"/>
    <w:rsid w:val="008D206C"/>
    <w:rsid w:val="008D23D2"/>
    <w:rsid w:val="008D3FF6"/>
    <w:rsid w:val="008D452B"/>
    <w:rsid w:val="008D560C"/>
    <w:rsid w:val="008D5BAD"/>
    <w:rsid w:val="008D5EBD"/>
    <w:rsid w:val="008E1949"/>
    <w:rsid w:val="008E24D5"/>
    <w:rsid w:val="008E3608"/>
    <w:rsid w:val="008E37F7"/>
    <w:rsid w:val="008E5292"/>
    <w:rsid w:val="008E67E7"/>
    <w:rsid w:val="008E74F1"/>
    <w:rsid w:val="008E78FF"/>
    <w:rsid w:val="008E7E3B"/>
    <w:rsid w:val="008F3822"/>
    <w:rsid w:val="0090150F"/>
    <w:rsid w:val="00901F43"/>
    <w:rsid w:val="00902B65"/>
    <w:rsid w:val="0090432D"/>
    <w:rsid w:val="00912317"/>
    <w:rsid w:val="009130FC"/>
    <w:rsid w:val="00914720"/>
    <w:rsid w:val="00914E35"/>
    <w:rsid w:val="009155B3"/>
    <w:rsid w:val="00916C6E"/>
    <w:rsid w:val="00920E06"/>
    <w:rsid w:val="0092375B"/>
    <w:rsid w:val="0092416F"/>
    <w:rsid w:val="00925453"/>
    <w:rsid w:val="00925EBF"/>
    <w:rsid w:val="009267D4"/>
    <w:rsid w:val="0092696A"/>
    <w:rsid w:val="00927B7A"/>
    <w:rsid w:val="0093330C"/>
    <w:rsid w:val="00940EB2"/>
    <w:rsid w:val="00941288"/>
    <w:rsid w:val="00941535"/>
    <w:rsid w:val="00941593"/>
    <w:rsid w:val="009424D8"/>
    <w:rsid w:val="009438A5"/>
    <w:rsid w:val="00943D6A"/>
    <w:rsid w:val="009461A3"/>
    <w:rsid w:val="0094664F"/>
    <w:rsid w:val="00950227"/>
    <w:rsid w:val="00951B4D"/>
    <w:rsid w:val="00951EA3"/>
    <w:rsid w:val="00953CAA"/>
    <w:rsid w:val="0095597B"/>
    <w:rsid w:val="00955D49"/>
    <w:rsid w:val="009563D0"/>
    <w:rsid w:val="00961219"/>
    <w:rsid w:val="0096291E"/>
    <w:rsid w:val="00962D61"/>
    <w:rsid w:val="00962FF7"/>
    <w:rsid w:val="009636A6"/>
    <w:rsid w:val="0096432A"/>
    <w:rsid w:val="00964391"/>
    <w:rsid w:val="00965645"/>
    <w:rsid w:val="0097205B"/>
    <w:rsid w:val="009739E7"/>
    <w:rsid w:val="00974AB7"/>
    <w:rsid w:val="00975BDE"/>
    <w:rsid w:val="009761C6"/>
    <w:rsid w:val="00977DAF"/>
    <w:rsid w:val="00977F65"/>
    <w:rsid w:val="00980983"/>
    <w:rsid w:val="00981091"/>
    <w:rsid w:val="009834A7"/>
    <w:rsid w:val="00984A98"/>
    <w:rsid w:val="00985BBA"/>
    <w:rsid w:val="00992BAE"/>
    <w:rsid w:val="009947B2"/>
    <w:rsid w:val="00994A7D"/>
    <w:rsid w:val="009975E0"/>
    <w:rsid w:val="00997AA7"/>
    <w:rsid w:val="009A08F5"/>
    <w:rsid w:val="009A4275"/>
    <w:rsid w:val="009A4411"/>
    <w:rsid w:val="009A5040"/>
    <w:rsid w:val="009A5F89"/>
    <w:rsid w:val="009A71D6"/>
    <w:rsid w:val="009A7DE8"/>
    <w:rsid w:val="009B2BFE"/>
    <w:rsid w:val="009B5093"/>
    <w:rsid w:val="009B5919"/>
    <w:rsid w:val="009B78DB"/>
    <w:rsid w:val="009C0859"/>
    <w:rsid w:val="009C199F"/>
    <w:rsid w:val="009C354C"/>
    <w:rsid w:val="009C562F"/>
    <w:rsid w:val="009C6198"/>
    <w:rsid w:val="009C7764"/>
    <w:rsid w:val="009D058E"/>
    <w:rsid w:val="009D073F"/>
    <w:rsid w:val="009D0ACD"/>
    <w:rsid w:val="009D4010"/>
    <w:rsid w:val="009D5F36"/>
    <w:rsid w:val="009D7A8A"/>
    <w:rsid w:val="009E1A39"/>
    <w:rsid w:val="009E1D88"/>
    <w:rsid w:val="009E31DB"/>
    <w:rsid w:val="009E47BE"/>
    <w:rsid w:val="009E48D3"/>
    <w:rsid w:val="009E68E5"/>
    <w:rsid w:val="009F1E35"/>
    <w:rsid w:val="009F222C"/>
    <w:rsid w:val="009F2362"/>
    <w:rsid w:val="009F6597"/>
    <w:rsid w:val="00A002F5"/>
    <w:rsid w:val="00A06079"/>
    <w:rsid w:val="00A10113"/>
    <w:rsid w:val="00A11E90"/>
    <w:rsid w:val="00A1379D"/>
    <w:rsid w:val="00A1691C"/>
    <w:rsid w:val="00A1705B"/>
    <w:rsid w:val="00A171D5"/>
    <w:rsid w:val="00A1730A"/>
    <w:rsid w:val="00A17AC6"/>
    <w:rsid w:val="00A253CB"/>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118"/>
    <w:rsid w:val="00A66AAE"/>
    <w:rsid w:val="00A67075"/>
    <w:rsid w:val="00A7024D"/>
    <w:rsid w:val="00A72762"/>
    <w:rsid w:val="00A75518"/>
    <w:rsid w:val="00A75A35"/>
    <w:rsid w:val="00A80911"/>
    <w:rsid w:val="00A82040"/>
    <w:rsid w:val="00A835EE"/>
    <w:rsid w:val="00A84CA2"/>
    <w:rsid w:val="00A9006D"/>
    <w:rsid w:val="00A924E5"/>
    <w:rsid w:val="00A92F79"/>
    <w:rsid w:val="00A93CA0"/>
    <w:rsid w:val="00A9411C"/>
    <w:rsid w:val="00AA0838"/>
    <w:rsid w:val="00AA18A1"/>
    <w:rsid w:val="00AA3B3E"/>
    <w:rsid w:val="00AA43F7"/>
    <w:rsid w:val="00AA49F1"/>
    <w:rsid w:val="00AA6780"/>
    <w:rsid w:val="00AA6B1B"/>
    <w:rsid w:val="00AA7A45"/>
    <w:rsid w:val="00AB091A"/>
    <w:rsid w:val="00AB249E"/>
    <w:rsid w:val="00AB4C38"/>
    <w:rsid w:val="00AB7005"/>
    <w:rsid w:val="00AC1CAB"/>
    <w:rsid w:val="00AC4627"/>
    <w:rsid w:val="00AD1036"/>
    <w:rsid w:val="00AD1888"/>
    <w:rsid w:val="00AD1B41"/>
    <w:rsid w:val="00AD28DB"/>
    <w:rsid w:val="00AD3786"/>
    <w:rsid w:val="00AD3B65"/>
    <w:rsid w:val="00AD5ACB"/>
    <w:rsid w:val="00AD61DD"/>
    <w:rsid w:val="00AE08B1"/>
    <w:rsid w:val="00AE20F6"/>
    <w:rsid w:val="00AE3E45"/>
    <w:rsid w:val="00AE43C9"/>
    <w:rsid w:val="00AE59FD"/>
    <w:rsid w:val="00AE6764"/>
    <w:rsid w:val="00AE6D34"/>
    <w:rsid w:val="00AF062B"/>
    <w:rsid w:val="00AF09A4"/>
    <w:rsid w:val="00AF131A"/>
    <w:rsid w:val="00AF20D3"/>
    <w:rsid w:val="00B008BE"/>
    <w:rsid w:val="00B00CF4"/>
    <w:rsid w:val="00B03383"/>
    <w:rsid w:val="00B043A7"/>
    <w:rsid w:val="00B0486F"/>
    <w:rsid w:val="00B064F0"/>
    <w:rsid w:val="00B06758"/>
    <w:rsid w:val="00B06CD8"/>
    <w:rsid w:val="00B120EF"/>
    <w:rsid w:val="00B12AC0"/>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4B8"/>
    <w:rsid w:val="00B5042E"/>
    <w:rsid w:val="00B52CB0"/>
    <w:rsid w:val="00B52E4B"/>
    <w:rsid w:val="00B54D9F"/>
    <w:rsid w:val="00B55DF1"/>
    <w:rsid w:val="00B55EC8"/>
    <w:rsid w:val="00B60D76"/>
    <w:rsid w:val="00B637D3"/>
    <w:rsid w:val="00B71CB4"/>
    <w:rsid w:val="00B751B2"/>
    <w:rsid w:val="00B755E2"/>
    <w:rsid w:val="00B75E98"/>
    <w:rsid w:val="00B76EF1"/>
    <w:rsid w:val="00B77F4D"/>
    <w:rsid w:val="00B8042C"/>
    <w:rsid w:val="00B82197"/>
    <w:rsid w:val="00B823F4"/>
    <w:rsid w:val="00B90935"/>
    <w:rsid w:val="00B90EF6"/>
    <w:rsid w:val="00B91309"/>
    <w:rsid w:val="00B91CFC"/>
    <w:rsid w:val="00B91DB6"/>
    <w:rsid w:val="00B923B6"/>
    <w:rsid w:val="00B966DF"/>
    <w:rsid w:val="00B96D68"/>
    <w:rsid w:val="00BA1C28"/>
    <w:rsid w:val="00BA5081"/>
    <w:rsid w:val="00BA66B0"/>
    <w:rsid w:val="00BA6A1C"/>
    <w:rsid w:val="00BA6FC1"/>
    <w:rsid w:val="00BB4371"/>
    <w:rsid w:val="00BB454F"/>
    <w:rsid w:val="00BB55A1"/>
    <w:rsid w:val="00BB6984"/>
    <w:rsid w:val="00BB7926"/>
    <w:rsid w:val="00BC1BF7"/>
    <w:rsid w:val="00BC28A7"/>
    <w:rsid w:val="00BC4A5C"/>
    <w:rsid w:val="00BC6E6E"/>
    <w:rsid w:val="00BD108E"/>
    <w:rsid w:val="00BD41D0"/>
    <w:rsid w:val="00BD709B"/>
    <w:rsid w:val="00BE221C"/>
    <w:rsid w:val="00BE688C"/>
    <w:rsid w:val="00BF186A"/>
    <w:rsid w:val="00BF1891"/>
    <w:rsid w:val="00BF3208"/>
    <w:rsid w:val="00BF7506"/>
    <w:rsid w:val="00BF7FFA"/>
    <w:rsid w:val="00C01547"/>
    <w:rsid w:val="00C0416E"/>
    <w:rsid w:val="00C05803"/>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432"/>
    <w:rsid w:val="00C417A6"/>
    <w:rsid w:val="00C4196A"/>
    <w:rsid w:val="00C41A56"/>
    <w:rsid w:val="00C472D7"/>
    <w:rsid w:val="00C51610"/>
    <w:rsid w:val="00C51725"/>
    <w:rsid w:val="00C5189B"/>
    <w:rsid w:val="00C52416"/>
    <w:rsid w:val="00C52E58"/>
    <w:rsid w:val="00C53274"/>
    <w:rsid w:val="00C53504"/>
    <w:rsid w:val="00C53680"/>
    <w:rsid w:val="00C56C4B"/>
    <w:rsid w:val="00C56C5C"/>
    <w:rsid w:val="00C60DF9"/>
    <w:rsid w:val="00C61ACC"/>
    <w:rsid w:val="00C61E4C"/>
    <w:rsid w:val="00C62D95"/>
    <w:rsid w:val="00C65FB3"/>
    <w:rsid w:val="00C6667D"/>
    <w:rsid w:val="00C669F3"/>
    <w:rsid w:val="00C70E38"/>
    <w:rsid w:val="00C74BC7"/>
    <w:rsid w:val="00C75795"/>
    <w:rsid w:val="00C80882"/>
    <w:rsid w:val="00C85AFB"/>
    <w:rsid w:val="00C8664C"/>
    <w:rsid w:val="00C96003"/>
    <w:rsid w:val="00C965E1"/>
    <w:rsid w:val="00C97209"/>
    <w:rsid w:val="00CA38FD"/>
    <w:rsid w:val="00CA3B65"/>
    <w:rsid w:val="00CA3C4E"/>
    <w:rsid w:val="00CB0BBD"/>
    <w:rsid w:val="00CB0EC0"/>
    <w:rsid w:val="00CB5136"/>
    <w:rsid w:val="00CC311E"/>
    <w:rsid w:val="00CC3D52"/>
    <w:rsid w:val="00CC44E8"/>
    <w:rsid w:val="00CC4B5F"/>
    <w:rsid w:val="00CC6960"/>
    <w:rsid w:val="00CC7703"/>
    <w:rsid w:val="00CD058B"/>
    <w:rsid w:val="00CD4D58"/>
    <w:rsid w:val="00CD5355"/>
    <w:rsid w:val="00CD5C99"/>
    <w:rsid w:val="00CD6261"/>
    <w:rsid w:val="00CE0F7E"/>
    <w:rsid w:val="00CE2EB6"/>
    <w:rsid w:val="00CE5D6E"/>
    <w:rsid w:val="00CE6ABC"/>
    <w:rsid w:val="00CF234A"/>
    <w:rsid w:val="00D01FA4"/>
    <w:rsid w:val="00D05153"/>
    <w:rsid w:val="00D058C9"/>
    <w:rsid w:val="00D07AD1"/>
    <w:rsid w:val="00D1154A"/>
    <w:rsid w:val="00D12218"/>
    <w:rsid w:val="00D204FB"/>
    <w:rsid w:val="00D215F8"/>
    <w:rsid w:val="00D2230A"/>
    <w:rsid w:val="00D22450"/>
    <w:rsid w:val="00D23D30"/>
    <w:rsid w:val="00D24679"/>
    <w:rsid w:val="00D25168"/>
    <w:rsid w:val="00D30570"/>
    <w:rsid w:val="00D3360A"/>
    <w:rsid w:val="00D34B6A"/>
    <w:rsid w:val="00D42393"/>
    <w:rsid w:val="00D45674"/>
    <w:rsid w:val="00D45C86"/>
    <w:rsid w:val="00D50079"/>
    <w:rsid w:val="00D50BCC"/>
    <w:rsid w:val="00D53340"/>
    <w:rsid w:val="00D5491C"/>
    <w:rsid w:val="00D54D02"/>
    <w:rsid w:val="00D62341"/>
    <w:rsid w:val="00D6253B"/>
    <w:rsid w:val="00D632A5"/>
    <w:rsid w:val="00D655D9"/>
    <w:rsid w:val="00D658F4"/>
    <w:rsid w:val="00D67629"/>
    <w:rsid w:val="00D67E5A"/>
    <w:rsid w:val="00D7260A"/>
    <w:rsid w:val="00D733CB"/>
    <w:rsid w:val="00D74E81"/>
    <w:rsid w:val="00D7540F"/>
    <w:rsid w:val="00D756CC"/>
    <w:rsid w:val="00D81781"/>
    <w:rsid w:val="00D82F0D"/>
    <w:rsid w:val="00D83523"/>
    <w:rsid w:val="00D83CD1"/>
    <w:rsid w:val="00D8623F"/>
    <w:rsid w:val="00D91C77"/>
    <w:rsid w:val="00D91D2F"/>
    <w:rsid w:val="00D935E5"/>
    <w:rsid w:val="00D93CD0"/>
    <w:rsid w:val="00D951A2"/>
    <w:rsid w:val="00D96B9B"/>
    <w:rsid w:val="00DA561F"/>
    <w:rsid w:val="00DA6671"/>
    <w:rsid w:val="00DA66A2"/>
    <w:rsid w:val="00DA6F28"/>
    <w:rsid w:val="00DB0389"/>
    <w:rsid w:val="00DB2278"/>
    <w:rsid w:val="00DB4D33"/>
    <w:rsid w:val="00DB6EC4"/>
    <w:rsid w:val="00DB732A"/>
    <w:rsid w:val="00DB756D"/>
    <w:rsid w:val="00DB77AB"/>
    <w:rsid w:val="00DB799E"/>
    <w:rsid w:val="00DC11F0"/>
    <w:rsid w:val="00DC15FA"/>
    <w:rsid w:val="00DC6624"/>
    <w:rsid w:val="00DD0A62"/>
    <w:rsid w:val="00DD0B49"/>
    <w:rsid w:val="00DD1815"/>
    <w:rsid w:val="00DD1B03"/>
    <w:rsid w:val="00DD2942"/>
    <w:rsid w:val="00DD3E91"/>
    <w:rsid w:val="00DD4EBF"/>
    <w:rsid w:val="00DD58CE"/>
    <w:rsid w:val="00DD7A1B"/>
    <w:rsid w:val="00DE127E"/>
    <w:rsid w:val="00DE138D"/>
    <w:rsid w:val="00DE1F66"/>
    <w:rsid w:val="00DE219E"/>
    <w:rsid w:val="00DE29A9"/>
    <w:rsid w:val="00DE3040"/>
    <w:rsid w:val="00DE3F3E"/>
    <w:rsid w:val="00DE4103"/>
    <w:rsid w:val="00DE55EC"/>
    <w:rsid w:val="00DF1EF3"/>
    <w:rsid w:val="00DF27B5"/>
    <w:rsid w:val="00DF2EB9"/>
    <w:rsid w:val="00DF5045"/>
    <w:rsid w:val="00DF59A3"/>
    <w:rsid w:val="00DF61A5"/>
    <w:rsid w:val="00DF73BD"/>
    <w:rsid w:val="00DF7B46"/>
    <w:rsid w:val="00E02067"/>
    <w:rsid w:val="00E04321"/>
    <w:rsid w:val="00E04DF9"/>
    <w:rsid w:val="00E07A23"/>
    <w:rsid w:val="00E119E3"/>
    <w:rsid w:val="00E11F1D"/>
    <w:rsid w:val="00E1250E"/>
    <w:rsid w:val="00E1287E"/>
    <w:rsid w:val="00E157C4"/>
    <w:rsid w:val="00E16128"/>
    <w:rsid w:val="00E2183F"/>
    <w:rsid w:val="00E218C4"/>
    <w:rsid w:val="00E228C1"/>
    <w:rsid w:val="00E253F3"/>
    <w:rsid w:val="00E268DE"/>
    <w:rsid w:val="00E30563"/>
    <w:rsid w:val="00E31F83"/>
    <w:rsid w:val="00E32D0B"/>
    <w:rsid w:val="00E32FD5"/>
    <w:rsid w:val="00E3307F"/>
    <w:rsid w:val="00E34200"/>
    <w:rsid w:val="00E358AB"/>
    <w:rsid w:val="00E366DE"/>
    <w:rsid w:val="00E40FB1"/>
    <w:rsid w:val="00E41AB4"/>
    <w:rsid w:val="00E43858"/>
    <w:rsid w:val="00E46E17"/>
    <w:rsid w:val="00E52DAA"/>
    <w:rsid w:val="00E55E86"/>
    <w:rsid w:val="00E56E8B"/>
    <w:rsid w:val="00E57F9D"/>
    <w:rsid w:val="00E610A4"/>
    <w:rsid w:val="00E63535"/>
    <w:rsid w:val="00E65978"/>
    <w:rsid w:val="00E66528"/>
    <w:rsid w:val="00E66558"/>
    <w:rsid w:val="00E677F8"/>
    <w:rsid w:val="00E716C5"/>
    <w:rsid w:val="00E739F8"/>
    <w:rsid w:val="00E74816"/>
    <w:rsid w:val="00E75EBA"/>
    <w:rsid w:val="00E76910"/>
    <w:rsid w:val="00E81695"/>
    <w:rsid w:val="00E82AAE"/>
    <w:rsid w:val="00E91BCD"/>
    <w:rsid w:val="00E9220A"/>
    <w:rsid w:val="00E941CF"/>
    <w:rsid w:val="00E94CA0"/>
    <w:rsid w:val="00E96655"/>
    <w:rsid w:val="00EA036D"/>
    <w:rsid w:val="00EA060F"/>
    <w:rsid w:val="00EA1456"/>
    <w:rsid w:val="00EA2CF9"/>
    <w:rsid w:val="00EA3A35"/>
    <w:rsid w:val="00EA42D8"/>
    <w:rsid w:val="00EA4FCB"/>
    <w:rsid w:val="00EA7C55"/>
    <w:rsid w:val="00EB25CB"/>
    <w:rsid w:val="00EB2D46"/>
    <w:rsid w:val="00EB2EE9"/>
    <w:rsid w:val="00EB2EFB"/>
    <w:rsid w:val="00EB4E25"/>
    <w:rsid w:val="00EB56BE"/>
    <w:rsid w:val="00EC00CE"/>
    <w:rsid w:val="00EC1548"/>
    <w:rsid w:val="00EC3EC8"/>
    <w:rsid w:val="00EC4A9A"/>
    <w:rsid w:val="00EC4E6F"/>
    <w:rsid w:val="00EC55A4"/>
    <w:rsid w:val="00EC6013"/>
    <w:rsid w:val="00EC709A"/>
    <w:rsid w:val="00EC7D65"/>
    <w:rsid w:val="00EC7DCA"/>
    <w:rsid w:val="00ED21C3"/>
    <w:rsid w:val="00ED3356"/>
    <w:rsid w:val="00ED3A84"/>
    <w:rsid w:val="00ED5893"/>
    <w:rsid w:val="00EE23ED"/>
    <w:rsid w:val="00EE2A22"/>
    <w:rsid w:val="00EE5F11"/>
    <w:rsid w:val="00EE69D1"/>
    <w:rsid w:val="00EF08E4"/>
    <w:rsid w:val="00F00A79"/>
    <w:rsid w:val="00F021BE"/>
    <w:rsid w:val="00F051CF"/>
    <w:rsid w:val="00F076E3"/>
    <w:rsid w:val="00F11335"/>
    <w:rsid w:val="00F12EBC"/>
    <w:rsid w:val="00F151FA"/>
    <w:rsid w:val="00F174B8"/>
    <w:rsid w:val="00F218A4"/>
    <w:rsid w:val="00F23655"/>
    <w:rsid w:val="00F24A30"/>
    <w:rsid w:val="00F250FC"/>
    <w:rsid w:val="00F25CD5"/>
    <w:rsid w:val="00F307C7"/>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077C"/>
    <w:rsid w:val="00F51AC6"/>
    <w:rsid w:val="00F52409"/>
    <w:rsid w:val="00F524CE"/>
    <w:rsid w:val="00F53669"/>
    <w:rsid w:val="00F60147"/>
    <w:rsid w:val="00F60A73"/>
    <w:rsid w:val="00F61B3E"/>
    <w:rsid w:val="00F6375C"/>
    <w:rsid w:val="00F64D5A"/>
    <w:rsid w:val="00F65C63"/>
    <w:rsid w:val="00F6673E"/>
    <w:rsid w:val="00F718F2"/>
    <w:rsid w:val="00F73623"/>
    <w:rsid w:val="00F76210"/>
    <w:rsid w:val="00F82302"/>
    <w:rsid w:val="00F867DF"/>
    <w:rsid w:val="00F87140"/>
    <w:rsid w:val="00F92260"/>
    <w:rsid w:val="00F9312A"/>
    <w:rsid w:val="00F93141"/>
    <w:rsid w:val="00F94970"/>
    <w:rsid w:val="00F959CB"/>
    <w:rsid w:val="00F97281"/>
    <w:rsid w:val="00F97362"/>
    <w:rsid w:val="00F97D3B"/>
    <w:rsid w:val="00FA0940"/>
    <w:rsid w:val="00FA3E23"/>
    <w:rsid w:val="00FA42B6"/>
    <w:rsid w:val="00FA50BA"/>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E5674"/>
    <w:rsid w:val="00FF1A73"/>
    <w:rsid w:val="00FF2588"/>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5E1F9080-664C-46E7-9EBE-A415D3AB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34"/>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 w:type="paragraph" w:styleId="NoSpacing">
    <w:name w:val="No Spacing"/>
    <w:uiPriority w:val="1"/>
    <w:qFormat/>
    <w:rsid w:val="00232215"/>
    <w:pPr>
      <w:spacing w:after="0" w:line="240" w:lineRule="auto"/>
    </w:pPr>
  </w:style>
  <w:style w:type="character" w:customStyle="1" w:styleId="UnresolvedMention2">
    <w:name w:val="Unresolved Mention2"/>
    <w:basedOn w:val="DefaultParagraphFont"/>
    <w:uiPriority w:val="99"/>
    <w:semiHidden/>
    <w:unhideWhenUsed/>
    <w:rsid w:val="00542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467935328">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thousearboretum.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ED1DD-13E0-4E63-8665-F1D2CA71E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me reddick</dc:creator>
  <cp:lastModifiedBy>Sherri Griffith</cp:lastModifiedBy>
  <cp:revision>7</cp:revision>
  <cp:lastPrinted>2022-11-14T19:48:00Z</cp:lastPrinted>
  <dcterms:created xsi:type="dcterms:W3CDTF">2023-05-03T15:00:00Z</dcterms:created>
  <dcterms:modified xsi:type="dcterms:W3CDTF">2023-07-12T12:38:00Z</dcterms:modified>
</cp:coreProperties>
</file>